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58A1BF" w14:textId="37EDE4AD" w:rsidR="002F361B" w:rsidRDefault="002F361B" w:rsidP="002F361B">
      <w:pPr>
        <w:spacing w:after="0" w:line="240" w:lineRule="auto"/>
        <w:rPr>
          <w:b/>
          <w:sz w:val="24"/>
          <w:szCs w:val="24"/>
        </w:rPr>
      </w:pPr>
      <w:r w:rsidRPr="000377C9">
        <w:rPr>
          <w:b/>
          <w:noProof/>
          <w:sz w:val="24"/>
          <w:szCs w:val="24"/>
        </w:rPr>
        <w:drawing>
          <wp:inline distT="0" distB="0" distL="0" distR="0" wp14:anchorId="2F09D1C4" wp14:editId="5CC385D3">
            <wp:extent cx="2787650" cy="754446"/>
            <wp:effectExtent l="0" t="0" r="0" b="7620"/>
            <wp:docPr id="5" name="Picture 5" descr="C:\Users\jknack\Downloads\logo green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knack\Downloads\logo green (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97" b="14960"/>
                    <a:stretch/>
                  </pic:blipFill>
                  <pic:spPr bwMode="auto">
                    <a:xfrm>
                      <a:off x="0" y="0"/>
                      <a:ext cx="2787650" cy="754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4214CC" w14:textId="15DD4D73" w:rsidR="002F361B" w:rsidRPr="002F361B" w:rsidRDefault="00963B1C" w:rsidP="002F361B">
      <w:pPr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Undergraduate Faculty Research Award: 2019 </w:t>
      </w:r>
      <w:r w:rsidR="002F361B" w:rsidRPr="002F361B">
        <w:rPr>
          <w:b/>
          <w:sz w:val="32"/>
          <w:szCs w:val="32"/>
        </w:rPr>
        <w:t>Request for Proposals (RFP)</w:t>
      </w:r>
    </w:p>
    <w:p w14:paraId="4324AC0D" w14:textId="77777777" w:rsidR="002F361B" w:rsidRPr="00BD164E" w:rsidRDefault="002F361B" w:rsidP="002F361B">
      <w:pPr>
        <w:spacing w:after="0" w:line="240" w:lineRule="auto"/>
        <w:jc w:val="center"/>
        <w:rPr>
          <w:b/>
          <w:sz w:val="24"/>
          <w:szCs w:val="24"/>
        </w:rPr>
      </w:pPr>
    </w:p>
    <w:p w14:paraId="70E955AC" w14:textId="730ABB22" w:rsidR="002F361B" w:rsidRDefault="002F361B" w:rsidP="002F361B">
      <w:p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The Office of </w:t>
      </w:r>
      <w:r w:rsidR="005E7B13">
        <w:rPr>
          <w:sz w:val="24"/>
          <w:szCs w:val="24"/>
        </w:rPr>
        <w:t>the Provost</w:t>
      </w:r>
      <w:r w:rsidRPr="00BD164E">
        <w:rPr>
          <w:sz w:val="24"/>
          <w:szCs w:val="24"/>
        </w:rPr>
        <w:t xml:space="preserve"> invites research proposals from faculty members in </w:t>
      </w:r>
      <w:r w:rsidRPr="00BD164E">
        <w:rPr>
          <w:sz w:val="24"/>
          <w:szCs w:val="24"/>
          <w:u w:val="single"/>
        </w:rPr>
        <w:t>departments that lack graduate research programs</w:t>
      </w:r>
      <w:r w:rsidRPr="00BD164E">
        <w:rPr>
          <w:sz w:val="24"/>
          <w:szCs w:val="24"/>
        </w:rPr>
        <w:t xml:space="preserve"> (i.e., departments lacking research-based Masters and Ph</w:t>
      </w:r>
      <w:r>
        <w:rPr>
          <w:sz w:val="24"/>
          <w:szCs w:val="24"/>
        </w:rPr>
        <w:t>.</w:t>
      </w:r>
      <w:r w:rsidRPr="00BD164E">
        <w:rPr>
          <w:sz w:val="24"/>
          <w:szCs w:val="24"/>
        </w:rPr>
        <w:t>D</w:t>
      </w:r>
      <w:r>
        <w:rPr>
          <w:sz w:val="24"/>
          <w:szCs w:val="24"/>
        </w:rPr>
        <w:t>.</w:t>
      </w:r>
      <w:r w:rsidRPr="00BD164E">
        <w:rPr>
          <w:sz w:val="24"/>
          <w:szCs w:val="24"/>
        </w:rPr>
        <w:t xml:space="preserve"> programs).</w:t>
      </w:r>
    </w:p>
    <w:p w14:paraId="4288975A" w14:textId="77777777" w:rsidR="002F361B" w:rsidRDefault="002F361B" w:rsidP="002F361B">
      <w:pPr>
        <w:spacing w:after="0" w:line="240" w:lineRule="auto"/>
        <w:rPr>
          <w:sz w:val="24"/>
          <w:szCs w:val="24"/>
        </w:rPr>
      </w:pPr>
    </w:p>
    <w:p w14:paraId="0D2338E1" w14:textId="68D9643F" w:rsidR="002F361B" w:rsidRDefault="002F361B" w:rsidP="002F361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pproximately 75% of Clarkson s</w:t>
      </w:r>
      <w:r w:rsidR="00510FAA">
        <w:rPr>
          <w:sz w:val="24"/>
          <w:szCs w:val="24"/>
        </w:rPr>
        <w:t>tudents are undergraduates, and approximately 54</w:t>
      </w:r>
      <w:r>
        <w:rPr>
          <w:sz w:val="24"/>
          <w:szCs w:val="24"/>
        </w:rPr>
        <w:t xml:space="preserve">% of Clarkson faculty principally work with undergraduates. This funding mechanism therefore serves two important purposes: </w:t>
      </w:r>
      <w:r w:rsidRPr="00BD164E">
        <w:rPr>
          <w:sz w:val="24"/>
          <w:szCs w:val="24"/>
        </w:rPr>
        <w:t>(1)</w:t>
      </w:r>
      <w:r>
        <w:rPr>
          <w:sz w:val="24"/>
          <w:szCs w:val="24"/>
        </w:rPr>
        <w:t xml:space="preserve"> </w:t>
      </w:r>
      <w:r w:rsidRPr="00BD164E">
        <w:rPr>
          <w:sz w:val="24"/>
          <w:szCs w:val="24"/>
        </w:rPr>
        <w:t>to support the scholarship and development of faculty members in departments without research-based graduate programs and (2)</w:t>
      </w:r>
      <w:r>
        <w:rPr>
          <w:sz w:val="24"/>
          <w:szCs w:val="24"/>
        </w:rPr>
        <w:t xml:space="preserve"> </w:t>
      </w:r>
      <w:r w:rsidRPr="00BD164E">
        <w:rPr>
          <w:sz w:val="24"/>
          <w:szCs w:val="24"/>
        </w:rPr>
        <w:t>to benefit undergraduate students</w:t>
      </w:r>
      <w:bookmarkStart w:id="0" w:name="_GoBack"/>
      <w:bookmarkEnd w:id="0"/>
      <w:r>
        <w:rPr>
          <w:sz w:val="24"/>
          <w:szCs w:val="24"/>
        </w:rPr>
        <w:t>, whether directly or indirectly.</w:t>
      </w:r>
    </w:p>
    <w:p w14:paraId="1B49D9C5" w14:textId="77777777" w:rsidR="002F361B" w:rsidRDefault="002F361B" w:rsidP="002F361B">
      <w:pPr>
        <w:spacing w:after="0" w:line="240" w:lineRule="auto"/>
        <w:rPr>
          <w:sz w:val="24"/>
          <w:szCs w:val="24"/>
        </w:rPr>
      </w:pPr>
    </w:p>
    <w:p w14:paraId="7B341FB9" w14:textId="77777777" w:rsidR="002F361B" w:rsidRDefault="002F361B" w:rsidP="002F361B">
      <w:p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>Proposal</w:t>
      </w:r>
      <w:r>
        <w:rPr>
          <w:sz w:val="24"/>
          <w:szCs w:val="24"/>
        </w:rPr>
        <w:t>s must include the following parts:</w:t>
      </w:r>
    </w:p>
    <w:p w14:paraId="19B1EF26" w14:textId="77777777" w:rsidR="002F361B" w:rsidRPr="00C241CD" w:rsidRDefault="002F361B" w:rsidP="002F361B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 narrative that discusses</w:t>
      </w:r>
      <w:r w:rsidRPr="00C241CD">
        <w:rPr>
          <w:sz w:val="24"/>
          <w:szCs w:val="24"/>
        </w:rPr>
        <w:t xml:space="preserve"> the significance of the </w:t>
      </w:r>
      <w:r>
        <w:rPr>
          <w:sz w:val="24"/>
          <w:szCs w:val="24"/>
        </w:rPr>
        <w:t>proposed</w:t>
      </w:r>
      <w:r w:rsidRPr="00C241CD">
        <w:rPr>
          <w:sz w:val="24"/>
          <w:szCs w:val="24"/>
        </w:rPr>
        <w:t xml:space="preserve"> plan, the impact this funding will have on advancing the applicant’s work, the research approach, and a clear plan for disseminating the work these funds make possible (through performance, presentation, publication, etc.); </w:t>
      </w:r>
    </w:p>
    <w:p w14:paraId="5A3050DB" w14:textId="77777777" w:rsidR="002F361B" w:rsidRPr="00C241CD" w:rsidRDefault="002F361B" w:rsidP="002F361B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n </w:t>
      </w:r>
      <w:r w:rsidRPr="006366C3">
        <w:rPr>
          <w:sz w:val="24"/>
          <w:szCs w:val="24"/>
        </w:rPr>
        <w:t>explicit statement of how the proposed research benefits Clarkson University undergraduates whether through improving the reputation of undergraduate education or through promoting the reputation of Clarkson’s undergraduate-focused faculty;</w:t>
      </w:r>
    </w:p>
    <w:p w14:paraId="54DAA9D4" w14:textId="77777777" w:rsidR="006133F6" w:rsidRPr="006133F6" w:rsidRDefault="002F361B" w:rsidP="002F361B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  <w:u w:val="single"/>
        </w:rPr>
      </w:pPr>
      <w:r w:rsidRPr="00C241CD">
        <w:rPr>
          <w:sz w:val="24"/>
          <w:szCs w:val="24"/>
        </w:rPr>
        <w:t>A full budget including details such as personnel, supplies, and domest</w:t>
      </w:r>
      <w:r>
        <w:rPr>
          <w:sz w:val="24"/>
          <w:szCs w:val="24"/>
        </w:rPr>
        <w:t>ic and foreign travel</w:t>
      </w:r>
      <w:r w:rsidRPr="00C241CD">
        <w:rPr>
          <w:sz w:val="24"/>
          <w:szCs w:val="24"/>
        </w:rPr>
        <w:t xml:space="preserve"> and justification of the budget</w:t>
      </w:r>
      <w:r w:rsidR="006133F6">
        <w:rPr>
          <w:sz w:val="24"/>
          <w:szCs w:val="24"/>
        </w:rPr>
        <w:t>;</w:t>
      </w:r>
    </w:p>
    <w:p w14:paraId="2EBF3508" w14:textId="77777777" w:rsidR="004E5E27" w:rsidRPr="004E5E27" w:rsidRDefault="006133F6" w:rsidP="002F361B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A two-page CV</w:t>
      </w:r>
      <w:r w:rsidR="004E5E27">
        <w:rPr>
          <w:sz w:val="24"/>
          <w:szCs w:val="24"/>
        </w:rPr>
        <w:t>;</w:t>
      </w:r>
    </w:p>
    <w:p w14:paraId="0A9AC96A" w14:textId="69778E20" w:rsidR="002F361B" w:rsidRPr="00C241CD" w:rsidRDefault="004E5E27" w:rsidP="002F361B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The enclosed application</w:t>
      </w:r>
      <w:r w:rsidR="002F361B" w:rsidRPr="00C241CD">
        <w:rPr>
          <w:sz w:val="24"/>
          <w:szCs w:val="24"/>
        </w:rPr>
        <w:t>.</w:t>
      </w:r>
    </w:p>
    <w:p w14:paraId="6F2D918A" w14:textId="77777777" w:rsidR="002F361B" w:rsidRPr="00BD164E" w:rsidRDefault="002F361B" w:rsidP="002F361B">
      <w:pPr>
        <w:spacing w:after="0" w:line="240" w:lineRule="auto"/>
        <w:rPr>
          <w:sz w:val="24"/>
          <w:szCs w:val="24"/>
        </w:rPr>
      </w:pPr>
    </w:p>
    <w:p w14:paraId="42355784" w14:textId="56D92CEA" w:rsidR="002F361B" w:rsidRDefault="002F361B" w:rsidP="002F361B">
      <w:p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Funding requests should be in the range of $250 to $5000. </w:t>
      </w:r>
      <w:r>
        <w:rPr>
          <w:sz w:val="24"/>
          <w:szCs w:val="24"/>
        </w:rPr>
        <w:t>Note that applications for small amounts are equally competitive. All applicants must clearly discuss the impact of the requested budget on their work.</w:t>
      </w:r>
      <w:r w:rsidR="005E7B13">
        <w:rPr>
          <w:sz w:val="24"/>
          <w:szCs w:val="24"/>
        </w:rPr>
        <w:t xml:space="preserve"> Last year we received 9 applications for $28,000 in funding and we were able to fund 3 awards, ranging from $1800-5000 dollars, for a total of $10,000. </w:t>
      </w:r>
      <w:r w:rsidR="005E7B13" w:rsidRPr="00204D7A">
        <w:rPr>
          <w:b/>
          <w:sz w:val="24"/>
          <w:szCs w:val="24"/>
        </w:rPr>
        <w:t>This year’s funding cycle has been doubled to $20,000.</w:t>
      </w:r>
      <w:r w:rsidR="005E7B13">
        <w:rPr>
          <w:sz w:val="24"/>
          <w:szCs w:val="24"/>
        </w:rPr>
        <w:t xml:space="preserve"> </w:t>
      </w:r>
    </w:p>
    <w:p w14:paraId="136B2A83" w14:textId="77777777" w:rsidR="002F361B" w:rsidRDefault="002F361B" w:rsidP="002F361B">
      <w:pPr>
        <w:spacing w:after="0" w:line="240" w:lineRule="auto"/>
        <w:rPr>
          <w:sz w:val="24"/>
          <w:szCs w:val="24"/>
        </w:rPr>
      </w:pPr>
    </w:p>
    <w:p w14:paraId="114AA8FA" w14:textId="77777777" w:rsidR="002F361B" w:rsidRPr="00BD164E" w:rsidRDefault="002F361B" w:rsidP="002F361B">
      <w:p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Appropriate </w:t>
      </w:r>
      <w:r>
        <w:rPr>
          <w:sz w:val="24"/>
          <w:szCs w:val="24"/>
        </w:rPr>
        <w:t>proposals</w:t>
      </w:r>
      <w:r w:rsidRPr="00BD164E">
        <w:rPr>
          <w:sz w:val="24"/>
          <w:szCs w:val="24"/>
        </w:rPr>
        <w:t xml:space="preserve"> include but are not limited to the following:</w:t>
      </w:r>
    </w:p>
    <w:p w14:paraId="5A8B08FB" w14:textId="77777777" w:rsidR="005E639F" w:rsidRDefault="005E639F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  <w:sectPr w:rsidR="005E639F" w:rsidSect="002F361B"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84139F0" w14:textId="30B63E91" w:rsidR="002F361B" w:rsidRPr="00BD164E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lastRenderedPageBreak/>
        <w:t xml:space="preserve">Faculty Pilot Project </w:t>
      </w:r>
    </w:p>
    <w:p w14:paraId="79589216" w14:textId="77777777" w:rsidR="002F361B" w:rsidRPr="00BD164E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Faculty Research Support </w:t>
      </w:r>
    </w:p>
    <w:p w14:paraId="55E95764" w14:textId="77777777" w:rsidR="002F361B" w:rsidRPr="00BD164E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Faculty Conference Travel Support </w:t>
      </w:r>
    </w:p>
    <w:p w14:paraId="73CA8BD7" w14:textId="77777777" w:rsidR="002F361B" w:rsidRPr="00BD164E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Undergraduate Student Research Support </w:t>
      </w:r>
    </w:p>
    <w:p w14:paraId="3C63A241" w14:textId="77777777" w:rsidR="002F361B" w:rsidRPr="00BD164E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Undergraduate Student Travel Support </w:t>
      </w:r>
    </w:p>
    <w:p w14:paraId="555467DC" w14:textId="77777777" w:rsidR="002F361B" w:rsidRPr="00BD164E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lastRenderedPageBreak/>
        <w:t>Research supplies or equipment</w:t>
      </w:r>
    </w:p>
    <w:p w14:paraId="2221515E" w14:textId="77777777" w:rsidR="002F361B" w:rsidRPr="00BD164E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>Participant compensation</w:t>
      </w:r>
    </w:p>
    <w:p w14:paraId="733B52F2" w14:textId="77777777" w:rsidR="002F361B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Instrumentation/Software/License Purchase </w:t>
      </w:r>
    </w:p>
    <w:p w14:paraId="45E9F8E9" w14:textId="77777777" w:rsidR="002F361B" w:rsidRPr="00BD164E" w:rsidRDefault="002F361B" w:rsidP="002F361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Attending training workshops </w:t>
      </w:r>
    </w:p>
    <w:p w14:paraId="2FBF081A" w14:textId="77777777" w:rsidR="005E639F" w:rsidRDefault="005E639F" w:rsidP="002F361B">
      <w:pPr>
        <w:spacing w:after="0" w:line="240" w:lineRule="auto"/>
        <w:rPr>
          <w:sz w:val="24"/>
          <w:szCs w:val="24"/>
        </w:rPr>
        <w:sectPr w:rsidR="005E639F" w:rsidSect="005E639F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3BFEEB2C" w14:textId="22E469E4" w:rsidR="002F361B" w:rsidRPr="00BD164E" w:rsidRDefault="002F361B" w:rsidP="002F361B">
      <w:pPr>
        <w:spacing w:after="0" w:line="240" w:lineRule="auto"/>
        <w:rPr>
          <w:sz w:val="24"/>
          <w:szCs w:val="24"/>
        </w:rPr>
      </w:pPr>
    </w:p>
    <w:p w14:paraId="6911CB85" w14:textId="7F825714" w:rsidR="006F3048" w:rsidRDefault="002F361B" w:rsidP="00510FAA">
      <w:pPr>
        <w:spacing w:after="0" w:line="240" w:lineRule="auto"/>
        <w:rPr>
          <w:sz w:val="24"/>
          <w:szCs w:val="24"/>
        </w:rPr>
      </w:pPr>
      <w:r w:rsidRPr="00BD164E">
        <w:rPr>
          <w:sz w:val="24"/>
          <w:szCs w:val="24"/>
        </w:rPr>
        <w:t xml:space="preserve">This grant is highly competitive. </w:t>
      </w:r>
      <w:r>
        <w:rPr>
          <w:sz w:val="24"/>
          <w:szCs w:val="24"/>
        </w:rPr>
        <w:t>Review criteria include</w:t>
      </w:r>
      <w:r w:rsidRPr="00BD164E">
        <w:rPr>
          <w:sz w:val="24"/>
          <w:szCs w:val="24"/>
        </w:rPr>
        <w:t xml:space="preserve"> scholarly/artistic merit, appropriate methodology, significance for the research community, and undergraduate engagement/impact. </w:t>
      </w:r>
      <w:r w:rsidR="00510FAA">
        <w:rPr>
          <w:sz w:val="24"/>
          <w:szCs w:val="24"/>
        </w:rPr>
        <w:t>The r</w:t>
      </w:r>
      <w:r w:rsidR="00510FAA" w:rsidRPr="00510FAA">
        <w:rPr>
          <w:sz w:val="24"/>
          <w:szCs w:val="24"/>
        </w:rPr>
        <w:t>eview committee will be comprised o</w:t>
      </w:r>
      <w:r w:rsidR="00510FAA">
        <w:rPr>
          <w:sz w:val="24"/>
          <w:szCs w:val="24"/>
        </w:rPr>
        <w:t>f internal peer faculty members</w:t>
      </w:r>
      <w:r w:rsidR="00570AAF">
        <w:rPr>
          <w:sz w:val="24"/>
          <w:szCs w:val="24"/>
        </w:rPr>
        <w:t xml:space="preserve"> on the research committee of the Faculty Senate</w:t>
      </w:r>
      <w:r w:rsidR="00510FAA">
        <w:rPr>
          <w:sz w:val="24"/>
          <w:szCs w:val="24"/>
        </w:rPr>
        <w:t>.</w:t>
      </w:r>
      <w:r w:rsidR="00C82ECB">
        <w:rPr>
          <w:sz w:val="24"/>
          <w:szCs w:val="24"/>
        </w:rPr>
        <w:t xml:space="preserve"> </w:t>
      </w:r>
    </w:p>
    <w:p w14:paraId="05032DA2" w14:textId="77777777" w:rsidR="006F3048" w:rsidRDefault="006F3048" w:rsidP="00510FAA">
      <w:pPr>
        <w:spacing w:after="0" w:line="240" w:lineRule="auto"/>
        <w:rPr>
          <w:sz w:val="24"/>
          <w:szCs w:val="24"/>
        </w:rPr>
      </w:pPr>
    </w:p>
    <w:p w14:paraId="4E65C560" w14:textId="4523AF26" w:rsidR="00510FAA" w:rsidRDefault="00C82ECB" w:rsidP="00510FA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pplications that are missing information may not be reviewed.</w:t>
      </w:r>
      <w:r w:rsidR="00510FAA">
        <w:rPr>
          <w:sz w:val="24"/>
          <w:szCs w:val="24"/>
        </w:rPr>
        <w:t xml:space="preserve"> </w:t>
      </w:r>
    </w:p>
    <w:p w14:paraId="4EA690BB" w14:textId="77777777" w:rsidR="005E639F" w:rsidRDefault="005E639F" w:rsidP="00510FAA">
      <w:pPr>
        <w:spacing w:after="0" w:line="240" w:lineRule="auto"/>
        <w:rPr>
          <w:sz w:val="24"/>
          <w:szCs w:val="24"/>
        </w:rPr>
      </w:pPr>
    </w:p>
    <w:p w14:paraId="33DB491A" w14:textId="5DB960E8" w:rsidR="005E639F" w:rsidRPr="00891D05" w:rsidRDefault="005E639F" w:rsidP="005E639F">
      <w:pPr>
        <w:spacing w:after="0" w:line="240" w:lineRule="auto"/>
        <w:rPr>
          <w:b/>
          <w:sz w:val="24"/>
          <w:szCs w:val="24"/>
        </w:rPr>
        <w:sectPr w:rsidR="005E639F" w:rsidRPr="00891D05" w:rsidSect="005E639F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891D05">
        <w:rPr>
          <w:b/>
          <w:sz w:val="24"/>
          <w:szCs w:val="24"/>
        </w:rPr>
        <w:t xml:space="preserve">Proposal should be submitted to </w:t>
      </w:r>
      <w:hyperlink r:id="rId9" w:history="1">
        <w:r w:rsidR="008140BC" w:rsidRPr="00891D05">
          <w:rPr>
            <w:rStyle w:val="Hyperlink"/>
            <w:b/>
            <w:sz w:val="24"/>
            <w:szCs w:val="24"/>
          </w:rPr>
          <w:t>rfpfornonphd@clarkson.edu</w:t>
        </w:r>
      </w:hyperlink>
      <w:r w:rsidR="008140BC" w:rsidRPr="00891D05">
        <w:rPr>
          <w:b/>
          <w:sz w:val="24"/>
          <w:szCs w:val="24"/>
        </w:rPr>
        <w:t xml:space="preserve"> </w:t>
      </w:r>
      <w:r w:rsidRPr="00891D05">
        <w:rPr>
          <w:b/>
          <w:sz w:val="24"/>
          <w:szCs w:val="24"/>
        </w:rPr>
        <w:t xml:space="preserve">by </w:t>
      </w:r>
      <w:commentRangeStart w:id="1"/>
      <w:r w:rsidRPr="00204D7A">
        <w:rPr>
          <w:b/>
          <w:sz w:val="24"/>
          <w:szCs w:val="24"/>
          <w:highlight w:val="yellow"/>
        </w:rPr>
        <w:t xml:space="preserve">5pm on </w:t>
      </w:r>
      <w:r w:rsidR="00963B1C">
        <w:rPr>
          <w:b/>
          <w:sz w:val="24"/>
          <w:szCs w:val="24"/>
          <w:highlight w:val="yellow"/>
        </w:rPr>
        <w:t>Fri</w:t>
      </w:r>
      <w:r w:rsidRPr="00204D7A">
        <w:rPr>
          <w:b/>
          <w:sz w:val="24"/>
          <w:szCs w:val="24"/>
          <w:highlight w:val="yellow"/>
        </w:rPr>
        <w:t>day, November 15, 201</w:t>
      </w:r>
      <w:commentRangeEnd w:id="1"/>
      <w:r w:rsidR="00963B1C">
        <w:rPr>
          <w:b/>
          <w:sz w:val="24"/>
          <w:szCs w:val="24"/>
        </w:rPr>
        <w:t>9</w:t>
      </w:r>
    </w:p>
    <w:p w14:paraId="15854C25" w14:textId="4A95A08C" w:rsidR="00CF7BD8" w:rsidRPr="007F536E" w:rsidRDefault="006461FB" w:rsidP="00CF7BD8">
      <w:pPr>
        <w:spacing w:after="0" w:line="240" w:lineRule="auto"/>
        <w:jc w:val="center"/>
        <w:rPr>
          <w:b/>
          <w:smallCaps/>
          <w:sz w:val="48"/>
          <w:szCs w:val="48"/>
        </w:rPr>
      </w:pPr>
      <w:r>
        <w:rPr>
          <w:b/>
          <w:smallCaps/>
          <w:sz w:val="48"/>
          <w:szCs w:val="48"/>
        </w:rPr>
        <w:lastRenderedPageBreak/>
        <w:t>Application Cover</w:t>
      </w:r>
      <w:r w:rsidR="00CF7BD8" w:rsidRPr="007F536E">
        <w:rPr>
          <w:b/>
          <w:smallCaps/>
          <w:sz w:val="48"/>
          <w:szCs w:val="48"/>
        </w:rPr>
        <w:t xml:space="preserve"> Page</w:t>
      </w:r>
    </w:p>
    <w:p w14:paraId="62ACAD68" w14:textId="1B5BA495" w:rsidR="00CF7BD8" w:rsidRPr="006461FB" w:rsidRDefault="006461FB" w:rsidP="00444CE6">
      <w:pPr>
        <w:jc w:val="center"/>
        <w:rPr>
          <w:i/>
          <w:sz w:val="24"/>
          <w:szCs w:val="24"/>
        </w:rPr>
      </w:pPr>
      <w:r w:rsidRPr="006461FB">
        <w:rPr>
          <w:i/>
          <w:sz w:val="24"/>
          <w:szCs w:val="24"/>
        </w:rPr>
        <w:t xml:space="preserve">Office of Research </w:t>
      </w:r>
      <w:r w:rsidR="00221899">
        <w:rPr>
          <w:i/>
          <w:sz w:val="24"/>
          <w:szCs w:val="24"/>
        </w:rPr>
        <w:t>&amp; Scholarship</w:t>
      </w:r>
      <w:r w:rsidRPr="006461FB">
        <w:rPr>
          <w:i/>
          <w:sz w:val="24"/>
          <w:szCs w:val="24"/>
        </w:rPr>
        <w:t xml:space="preserve"> </w:t>
      </w:r>
      <w:r w:rsidR="00444CE6" w:rsidRPr="006461FB">
        <w:rPr>
          <w:i/>
          <w:sz w:val="24"/>
          <w:szCs w:val="24"/>
        </w:rPr>
        <w:t>Faculty Awards</w:t>
      </w:r>
    </w:p>
    <w:p w14:paraId="566C8F3F" w14:textId="6C389B9B" w:rsidR="00CF7BD8" w:rsidRPr="00D127E9" w:rsidRDefault="00CF7BD8" w:rsidP="00CF7BD8">
      <w:pPr>
        <w:spacing w:after="0"/>
        <w:rPr>
          <w:b/>
          <w:sz w:val="24"/>
          <w:szCs w:val="24"/>
        </w:rPr>
      </w:pPr>
      <w:r w:rsidRPr="00D127E9">
        <w:rPr>
          <w:b/>
          <w:sz w:val="24"/>
          <w:szCs w:val="24"/>
        </w:rPr>
        <w:t>Project Title:</w:t>
      </w:r>
    </w:p>
    <w:p w14:paraId="52B6791A" w14:textId="029CE4F4" w:rsidR="00CF7BD8" w:rsidRPr="00C83796" w:rsidRDefault="00CF7BD8" w:rsidP="00CF7BD8">
      <w:pPr>
        <w:rPr>
          <w:b/>
          <w:szCs w:val="24"/>
        </w:rPr>
      </w:pPr>
      <w:r w:rsidRPr="00C83796">
        <w:rPr>
          <w:b/>
          <w:szCs w:val="24"/>
        </w:rPr>
        <w:t>(Please use a descriptive title</w:t>
      </w:r>
      <w:r w:rsidR="00015ACA" w:rsidRPr="00C83796">
        <w:rPr>
          <w:b/>
          <w:szCs w:val="24"/>
        </w:rPr>
        <w:t xml:space="preserve"> that is</w:t>
      </w:r>
      <w:r w:rsidRPr="00C83796">
        <w:rPr>
          <w:b/>
          <w:szCs w:val="24"/>
        </w:rPr>
        <w:t xml:space="preserve"> easily understood by a panel of interdisciplinary reviewers)</w:t>
      </w:r>
    </w:p>
    <w:p w14:paraId="06BDF288" w14:textId="77777777" w:rsidR="00DA25D8" w:rsidRDefault="00DA25D8" w:rsidP="00CF7BD8">
      <w:pPr>
        <w:spacing w:after="0"/>
        <w:rPr>
          <w:b/>
        </w:rPr>
      </w:pPr>
    </w:p>
    <w:p w14:paraId="7325191E" w14:textId="6DCDAEF6" w:rsidR="00CF7BD8" w:rsidRPr="00D127E9" w:rsidRDefault="00CF7BD8" w:rsidP="00CF7BD8">
      <w:pPr>
        <w:spacing w:after="0"/>
        <w:rPr>
          <w:b/>
          <w:sz w:val="24"/>
          <w:szCs w:val="24"/>
        </w:rPr>
      </w:pPr>
      <w:r w:rsidRPr="00D127E9">
        <w:rPr>
          <w:b/>
          <w:sz w:val="24"/>
          <w:szCs w:val="24"/>
        </w:rPr>
        <w:t xml:space="preserve">Project Summary: </w:t>
      </w:r>
    </w:p>
    <w:p w14:paraId="03B27C55" w14:textId="3A025BB5" w:rsidR="00CF7BD8" w:rsidRPr="00C83796" w:rsidRDefault="00CF7BD8" w:rsidP="00CF7BD8">
      <w:pPr>
        <w:rPr>
          <w:b/>
          <w:szCs w:val="24"/>
        </w:rPr>
      </w:pPr>
      <w:r w:rsidRPr="00C83796">
        <w:rPr>
          <w:b/>
          <w:szCs w:val="24"/>
        </w:rPr>
        <w:t>(</w:t>
      </w:r>
      <w:r w:rsidR="00444CE6" w:rsidRPr="00C83796">
        <w:rPr>
          <w:b/>
          <w:szCs w:val="24"/>
        </w:rPr>
        <w:t>200 words describing</w:t>
      </w:r>
      <w:r w:rsidRPr="00C83796">
        <w:rPr>
          <w:b/>
          <w:szCs w:val="24"/>
        </w:rPr>
        <w:t xml:space="preserve"> your planned activities)</w:t>
      </w:r>
    </w:p>
    <w:p w14:paraId="722C0A76" w14:textId="77777777" w:rsidR="00DA25D8" w:rsidRDefault="00DA25D8" w:rsidP="00CF7BD8">
      <w:pPr>
        <w:spacing w:after="0"/>
        <w:rPr>
          <w:b/>
        </w:rPr>
      </w:pPr>
    </w:p>
    <w:p w14:paraId="32EF6FD4" w14:textId="400DF2E5" w:rsidR="00CF7BD8" w:rsidRPr="00D127E9" w:rsidRDefault="00CF7BD8" w:rsidP="00CF7BD8">
      <w:pPr>
        <w:spacing w:after="0"/>
        <w:rPr>
          <w:b/>
          <w:sz w:val="24"/>
          <w:szCs w:val="24"/>
        </w:rPr>
      </w:pPr>
      <w:r w:rsidRPr="00D127E9">
        <w:rPr>
          <w:b/>
          <w:sz w:val="24"/>
          <w:szCs w:val="24"/>
        </w:rPr>
        <w:t xml:space="preserve">Impact Summary: </w:t>
      </w:r>
    </w:p>
    <w:p w14:paraId="51FF3966" w14:textId="07850872" w:rsidR="00CF7BD8" w:rsidRPr="00C83796" w:rsidRDefault="00CF7BD8" w:rsidP="00CF7BD8">
      <w:pPr>
        <w:rPr>
          <w:b/>
          <w:szCs w:val="24"/>
        </w:rPr>
      </w:pPr>
      <w:r w:rsidRPr="00C83796">
        <w:rPr>
          <w:b/>
          <w:szCs w:val="24"/>
        </w:rPr>
        <w:t>(</w:t>
      </w:r>
      <w:r w:rsidR="00444CE6" w:rsidRPr="00C83796">
        <w:rPr>
          <w:b/>
          <w:szCs w:val="24"/>
        </w:rPr>
        <w:t xml:space="preserve">200 words describing </w:t>
      </w:r>
      <w:r w:rsidRPr="00C83796">
        <w:rPr>
          <w:b/>
          <w:szCs w:val="24"/>
        </w:rPr>
        <w:t xml:space="preserve">the impact this proposal would have on Clarkson University’s research reputation </w:t>
      </w:r>
      <w:r w:rsidRPr="00C83796">
        <w:rPr>
          <w:b/>
          <w:i/>
          <w:szCs w:val="24"/>
        </w:rPr>
        <w:t>and</w:t>
      </w:r>
      <w:r w:rsidRPr="00C83796">
        <w:rPr>
          <w:b/>
          <w:szCs w:val="24"/>
        </w:rPr>
        <w:t xml:space="preserve"> excellence in undergraduate preparation)</w:t>
      </w:r>
    </w:p>
    <w:p w14:paraId="75A1ACBC" w14:textId="77777777" w:rsidR="00CF7BD8" w:rsidRDefault="00CF7BD8" w:rsidP="00CF7BD8">
      <w:pPr>
        <w:pBdr>
          <w:bottom w:val="dotted" w:sz="24" w:space="1" w:color="auto"/>
        </w:pBdr>
        <w:spacing w:after="0" w:line="240" w:lineRule="auto"/>
        <w:rPr>
          <w:b/>
          <w:smallCaps/>
          <w:sz w:val="28"/>
          <w:szCs w:val="28"/>
        </w:rPr>
      </w:pPr>
    </w:p>
    <w:p w14:paraId="37671A23" w14:textId="1D43E050" w:rsidR="00327AC2" w:rsidRPr="006461FB" w:rsidRDefault="00327AC2" w:rsidP="00327AC2">
      <w:pPr>
        <w:spacing w:after="0" w:line="240" w:lineRule="auto"/>
        <w:jc w:val="center"/>
        <w:rPr>
          <w:b/>
          <w:smallCaps/>
          <w:sz w:val="32"/>
          <w:szCs w:val="32"/>
        </w:rPr>
      </w:pPr>
      <w:r w:rsidRPr="006461FB">
        <w:rPr>
          <w:b/>
          <w:smallCaps/>
          <w:sz w:val="32"/>
          <w:szCs w:val="32"/>
        </w:rPr>
        <w:t>Application Checklist</w:t>
      </w:r>
    </w:p>
    <w:p w14:paraId="41E99F8F" w14:textId="77777777" w:rsidR="00327AC2" w:rsidRDefault="00327AC2" w:rsidP="00327AC2">
      <w:pPr>
        <w:spacing w:after="0" w:line="240" w:lineRule="auto"/>
        <w:rPr>
          <w:rFonts w:cstheme="minorHAnsi"/>
          <w:b/>
        </w:rPr>
      </w:pPr>
      <w:r w:rsidRPr="00362C3F">
        <w:rPr>
          <w:rFonts w:ascii="Verdana" w:hAnsi="Verdana"/>
          <w:sz w:val="40"/>
          <w:szCs w:val="40"/>
        </w:rPr>
        <w:t>□</w:t>
      </w:r>
      <w:r>
        <w:rPr>
          <w:rFonts w:ascii="Verdana" w:hAnsi="Verdana"/>
          <w:sz w:val="40"/>
          <w:szCs w:val="40"/>
        </w:rPr>
        <w:t xml:space="preserve"> </w:t>
      </w:r>
      <w:r>
        <w:rPr>
          <w:rFonts w:cstheme="minorHAnsi"/>
          <w:b/>
        </w:rPr>
        <w:t>Applicant CV (2-pages)</w:t>
      </w:r>
    </w:p>
    <w:p w14:paraId="4215188D" w14:textId="332ACBCB" w:rsidR="007F536E" w:rsidRDefault="00327AC2" w:rsidP="00327AC2">
      <w:pPr>
        <w:spacing w:after="0" w:line="240" w:lineRule="auto"/>
        <w:rPr>
          <w:rFonts w:cstheme="minorHAnsi"/>
          <w:b/>
        </w:rPr>
      </w:pPr>
      <w:r w:rsidRPr="00362C3F">
        <w:rPr>
          <w:rFonts w:ascii="Verdana" w:hAnsi="Verdana"/>
          <w:sz w:val="40"/>
          <w:szCs w:val="40"/>
        </w:rPr>
        <w:t>□</w:t>
      </w:r>
      <w:r>
        <w:rPr>
          <w:rFonts w:ascii="Verdana" w:hAnsi="Verdana"/>
          <w:sz w:val="40"/>
          <w:szCs w:val="40"/>
        </w:rPr>
        <w:t xml:space="preserve"> </w:t>
      </w:r>
      <w:r w:rsidR="00B3605B">
        <w:rPr>
          <w:rFonts w:cstheme="minorHAnsi"/>
          <w:b/>
        </w:rPr>
        <w:t>Application</w:t>
      </w:r>
      <w:r w:rsidR="006461FB">
        <w:rPr>
          <w:rFonts w:cstheme="minorHAnsi"/>
          <w:b/>
        </w:rPr>
        <w:t xml:space="preserve"> Cover</w:t>
      </w:r>
      <w:r w:rsidR="007F536E">
        <w:rPr>
          <w:rFonts w:cstheme="minorHAnsi"/>
          <w:b/>
        </w:rPr>
        <w:t xml:space="preserve"> Page</w:t>
      </w:r>
    </w:p>
    <w:p w14:paraId="39964B29" w14:textId="6AF107AE" w:rsidR="00B3605B" w:rsidRDefault="007F536E" w:rsidP="00B3605B">
      <w:pPr>
        <w:spacing w:after="0" w:line="240" w:lineRule="auto"/>
        <w:rPr>
          <w:rFonts w:ascii="Verdana" w:hAnsi="Verdana"/>
          <w:sz w:val="40"/>
          <w:szCs w:val="40"/>
        </w:rPr>
      </w:pPr>
      <w:r w:rsidRPr="00362C3F">
        <w:rPr>
          <w:rFonts w:ascii="Verdana" w:hAnsi="Verdana"/>
          <w:sz w:val="40"/>
          <w:szCs w:val="40"/>
        </w:rPr>
        <w:t>□</w:t>
      </w:r>
      <w:r>
        <w:rPr>
          <w:rFonts w:ascii="Verdana" w:hAnsi="Verdana"/>
          <w:sz w:val="40"/>
          <w:szCs w:val="40"/>
        </w:rPr>
        <w:t xml:space="preserve"> </w:t>
      </w:r>
      <w:r>
        <w:rPr>
          <w:rFonts w:cstheme="minorHAnsi"/>
          <w:b/>
        </w:rPr>
        <w:t>Application</w:t>
      </w:r>
      <w:r w:rsidR="00327AC2">
        <w:rPr>
          <w:rFonts w:ascii="Verdana" w:hAnsi="Verdana"/>
          <w:sz w:val="40"/>
          <w:szCs w:val="40"/>
        </w:rPr>
        <w:t xml:space="preserve"> </w:t>
      </w:r>
      <w:r w:rsidR="00327AC2">
        <w:rPr>
          <w:rFonts w:ascii="Verdana" w:hAnsi="Verdana"/>
          <w:sz w:val="40"/>
          <w:szCs w:val="40"/>
        </w:rPr>
        <w:tab/>
      </w:r>
    </w:p>
    <w:p w14:paraId="3F777D17" w14:textId="3FDDF59D" w:rsidR="00DA25D8" w:rsidRDefault="00B3605B" w:rsidP="00B3605B">
      <w:pPr>
        <w:spacing w:after="0" w:line="240" w:lineRule="auto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*******************************************************************</w:t>
      </w:r>
      <w:r>
        <w:rPr>
          <w:rFonts w:ascii="Verdana" w:hAnsi="Verdana"/>
          <w:sz w:val="40"/>
          <w:szCs w:val="40"/>
        </w:rPr>
        <w:tab/>
      </w:r>
      <w:r>
        <w:rPr>
          <w:b/>
        </w:rPr>
        <w:t xml:space="preserve"> </w:t>
      </w:r>
    </w:p>
    <w:p w14:paraId="4D77F5C6" w14:textId="5D28DCFD" w:rsidR="00362C3F" w:rsidRPr="006461FB" w:rsidRDefault="004E5E27" w:rsidP="00362C3F">
      <w:pPr>
        <w:spacing w:after="0" w:line="240" w:lineRule="auto"/>
        <w:jc w:val="center"/>
        <w:rPr>
          <w:b/>
          <w:smallCaps/>
          <w:sz w:val="32"/>
          <w:szCs w:val="32"/>
        </w:rPr>
      </w:pPr>
      <w:r>
        <w:rPr>
          <w:b/>
          <w:smallCaps/>
          <w:sz w:val="32"/>
          <w:szCs w:val="32"/>
        </w:rPr>
        <w:t>Primary Purpose</w:t>
      </w:r>
      <w:r w:rsidR="00362C3F" w:rsidRPr="006461FB">
        <w:rPr>
          <w:b/>
          <w:smallCaps/>
          <w:sz w:val="32"/>
          <w:szCs w:val="32"/>
        </w:rPr>
        <w:t xml:space="preserve"> of Application</w:t>
      </w:r>
    </w:p>
    <w:p w14:paraId="3F7EDA2F" w14:textId="77777777" w:rsidR="004E5E27" w:rsidRDefault="004E5E27" w:rsidP="006461FB">
      <w:pPr>
        <w:spacing w:after="0" w:line="240" w:lineRule="auto"/>
        <w:rPr>
          <w:b/>
          <w:sz w:val="24"/>
          <w:szCs w:val="24"/>
        </w:rPr>
      </w:pPr>
    </w:p>
    <w:p w14:paraId="53F3831A" w14:textId="49543B97" w:rsidR="00362C3F" w:rsidRDefault="00362C3F" w:rsidP="006461FB">
      <w:pPr>
        <w:spacing w:after="0" w:line="240" w:lineRule="auto"/>
        <w:rPr>
          <w:b/>
        </w:rPr>
      </w:pPr>
      <w:r w:rsidRPr="006461FB">
        <w:rPr>
          <w:b/>
          <w:sz w:val="24"/>
          <w:szCs w:val="24"/>
        </w:rPr>
        <w:t>Primary Purpose of Application</w:t>
      </w:r>
      <w:r w:rsidR="006461FB">
        <w:rPr>
          <w:b/>
          <w:sz w:val="24"/>
          <w:szCs w:val="24"/>
        </w:rPr>
        <w:t>:</w:t>
      </w:r>
      <w:r>
        <w:rPr>
          <w:b/>
        </w:rPr>
        <w:t xml:space="preserve"> </w:t>
      </w:r>
      <w:r w:rsidRPr="006461FB">
        <w:rPr>
          <w:b/>
          <w:sz w:val="24"/>
          <w:szCs w:val="24"/>
        </w:rPr>
        <w:t xml:space="preserve">Please mark </w:t>
      </w:r>
      <w:r w:rsidR="00C1661D" w:rsidRPr="006461FB">
        <w:rPr>
          <w:b/>
          <w:sz w:val="24"/>
          <w:szCs w:val="24"/>
        </w:rPr>
        <w:t>with an X all</w:t>
      </w:r>
      <w:r w:rsidR="006461FB">
        <w:rPr>
          <w:b/>
          <w:sz w:val="24"/>
          <w:szCs w:val="24"/>
        </w:rPr>
        <w:t xml:space="preserve"> that apply.</w:t>
      </w:r>
    </w:p>
    <w:p w14:paraId="732A4EB5" w14:textId="7E7C6667" w:rsidR="00D9193D" w:rsidRPr="006461FB" w:rsidRDefault="00D9193D" w:rsidP="00362C3F">
      <w:pPr>
        <w:spacing w:after="0" w:line="240" w:lineRule="auto"/>
        <w:rPr>
          <w:rFonts w:ascii="Verdana" w:hAnsi="Verdana"/>
          <w:sz w:val="40"/>
          <w:szCs w:val="40"/>
        </w:rPr>
      </w:pPr>
      <w:r w:rsidRPr="006461FB">
        <w:t xml:space="preserve">Faculty Pilot Project </w:t>
      </w:r>
      <w:r w:rsidRPr="006461FB">
        <w:rPr>
          <w:rFonts w:ascii="Verdana" w:hAnsi="Verdana"/>
          <w:sz w:val="40"/>
          <w:szCs w:val="40"/>
        </w:rPr>
        <w:t xml:space="preserve">□ </w:t>
      </w:r>
      <w:r w:rsidRPr="006461FB">
        <w:rPr>
          <w:rFonts w:ascii="Verdana" w:hAnsi="Verdana"/>
          <w:sz w:val="40"/>
          <w:szCs w:val="40"/>
        </w:rPr>
        <w:tab/>
      </w:r>
    </w:p>
    <w:p w14:paraId="2D72A7CC" w14:textId="5402314E" w:rsidR="00362C3F" w:rsidRPr="006461FB" w:rsidRDefault="00362C3F" w:rsidP="00362C3F">
      <w:pPr>
        <w:spacing w:after="0" w:line="240" w:lineRule="auto"/>
        <w:rPr>
          <w:rFonts w:ascii="Verdana" w:hAnsi="Verdana"/>
          <w:sz w:val="40"/>
          <w:szCs w:val="40"/>
        </w:rPr>
      </w:pPr>
      <w:r w:rsidRPr="006461FB">
        <w:t xml:space="preserve">Faculty Research Support </w:t>
      </w:r>
      <w:r w:rsidRPr="006461FB">
        <w:rPr>
          <w:rFonts w:ascii="Verdana" w:hAnsi="Verdana"/>
          <w:sz w:val="40"/>
          <w:szCs w:val="40"/>
        </w:rPr>
        <w:t xml:space="preserve">□ </w:t>
      </w:r>
      <w:r w:rsidRPr="006461FB">
        <w:rPr>
          <w:rFonts w:ascii="Verdana" w:hAnsi="Verdana"/>
          <w:sz w:val="40"/>
          <w:szCs w:val="40"/>
        </w:rPr>
        <w:tab/>
      </w:r>
    </w:p>
    <w:p w14:paraId="2D5DA16C" w14:textId="3EB7E7C4" w:rsidR="00362C3F" w:rsidRPr="006461FB" w:rsidRDefault="00362C3F" w:rsidP="00362C3F">
      <w:pPr>
        <w:spacing w:after="0" w:line="240" w:lineRule="auto"/>
        <w:rPr>
          <w:smallCaps/>
          <w:sz w:val="28"/>
          <w:szCs w:val="28"/>
        </w:rPr>
      </w:pPr>
      <w:r w:rsidRPr="006461FB">
        <w:t xml:space="preserve">Faculty Conference Travel Support </w:t>
      </w:r>
      <w:r w:rsidRPr="006461FB">
        <w:rPr>
          <w:rFonts w:ascii="Verdana" w:hAnsi="Verdana"/>
          <w:sz w:val="40"/>
          <w:szCs w:val="40"/>
        </w:rPr>
        <w:t>□</w:t>
      </w:r>
    </w:p>
    <w:p w14:paraId="57F2C7EA" w14:textId="094EC163" w:rsidR="00362C3F" w:rsidRPr="006461FB" w:rsidRDefault="00362C3F" w:rsidP="00362C3F">
      <w:pPr>
        <w:spacing w:after="0" w:line="240" w:lineRule="auto"/>
        <w:rPr>
          <w:rFonts w:ascii="Verdana" w:hAnsi="Verdana"/>
          <w:sz w:val="40"/>
          <w:szCs w:val="40"/>
        </w:rPr>
      </w:pPr>
      <w:r w:rsidRPr="006461FB">
        <w:t xml:space="preserve">Undergraduate Student Research Support </w:t>
      </w:r>
      <w:r w:rsidRPr="006461FB">
        <w:rPr>
          <w:rFonts w:ascii="Verdana" w:hAnsi="Verdana"/>
          <w:sz w:val="40"/>
          <w:szCs w:val="40"/>
        </w:rPr>
        <w:t xml:space="preserve">□ </w:t>
      </w:r>
    </w:p>
    <w:p w14:paraId="49BD6E13" w14:textId="77777777" w:rsidR="00362C3F" w:rsidRPr="006461FB" w:rsidRDefault="00362C3F" w:rsidP="00362C3F">
      <w:pPr>
        <w:spacing w:after="0" w:line="240" w:lineRule="auto"/>
        <w:rPr>
          <w:rFonts w:ascii="Verdana" w:hAnsi="Verdana"/>
          <w:sz w:val="40"/>
          <w:szCs w:val="40"/>
        </w:rPr>
      </w:pPr>
      <w:r w:rsidRPr="006461FB">
        <w:t xml:space="preserve">Undergraduate Student Travel Support </w:t>
      </w:r>
      <w:r w:rsidRPr="006461FB">
        <w:rPr>
          <w:rFonts w:ascii="Verdana" w:hAnsi="Verdana"/>
          <w:sz w:val="40"/>
          <w:szCs w:val="40"/>
        </w:rPr>
        <w:t xml:space="preserve">□ </w:t>
      </w:r>
    </w:p>
    <w:p w14:paraId="489B8D67" w14:textId="6F07CB35" w:rsidR="00362C3F" w:rsidRPr="006461FB" w:rsidRDefault="00362C3F" w:rsidP="00362C3F">
      <w:pPr>
        <w:spacing w:after="0" w:line="240" w:lineRule="auto"/>
        <w:rPr>
          <w:rFonts w:ascii="Verdana" w:hAnsi="Verdana"/>
          <w:sz w:val="40"/>
          <w:szCs w:val="40"/>
        </w:rPr>
      </w:pPr>
      <w:r w:rsidRPr="006461FB">
        <w:t xml:space="preserve">Faculty/Undergraduate Poster Preparation </w:t>
      </w:r>
      <w:r w:rsidRPr="006461FB">
        <w:rPr>
          <w:rFonts w:ascii="Verdana" w:hAnsi="Verdana"/>
          <w:sz w:val="40"/>
          <w:szCs w:val="40"/>
        </w:rPr>
        <w:t>□</w:t>
      </w:r>
    </w:p>
    <w:p w14:paraId="5D442A4C" w14:textId="7327666A" w:rsidR="00CF7BD8" w:rsidRPr="006461FB" w:rsidRDefault="00362C3F" w:rsidP="00CF7BD8">
      <w:pPr>
        <w:spacing w:after="0" w:line="240" w:lineRule="auto"/>
        <w:rPr>
          <w:rFonts w:ascii="Verdana" w:hAnsi="Verdana"/>
          <w:sz w:val="40"/>
          <w:szCs w:val="40"/>
        </w:rPr>
      </w:pPr>
      <w:r w:rsidRPr="006461FB">
        <w:t xml:space="preserve">Instrumentation/Software/License Purchase </w:t>
      </w:r>
      <w:r w:rsidRPr="006461FB">
        <w:rPr>
          <w:rFonts w:ascii="Verdana" w:hAnsi="Verdana"/>
          <w:sz w:val="40"/>
          <w:szCs w:val="40"/>
        </w:rPr>
        <w:t>□</w:t>
      </w:r>
    </w:p>
    <w:p w14:paraId="2227A5A6" w14:textId="53BDD1B5" w:rsidR="00DA25D8" w:rsidRDefault="00DA25D8" w:rsidP="00CF7BD8">
      <w:pPr>
        <w:spacing w:after="0" w:line="240" w:lineRule="auto"/>
        <w:rPr>
          <w:rFonts w:ascii="Verdana" w:hAnsi="Verdana"/>
          <w:sz w:val="40"/>
          <w:szCs w:val="40"/>
        </w:rPr>
      </w:pPr>
    </w:p>
    <w:p w14:paraId="4BE96468" w14:textId="065C1431" w:rsidR="00B3605B" w:rsidRDefault="00B3605B" w:rsidP="00CF7BD8">
      <w:pPr>
        <w:spacing w:after="0" w:line="240" w:lineRule="auto"/>
        <w:rPr>
          <w:rFonts w:ascii="Verdana" w:hAnsi="Verdana"/>
          <w:sz w:val="40"/>
          <w:szCs w:val="40"/>
        </w:rPr>
      </w:pPr>
    </w:p>
    <w:p w14:paraId="157F5D11" w14:textId="27614490" w:rsidR="002F361B" w:rsidRDefault="002F361B" w:rsidP="00CF7BD8">
      <w:pPr>
        <w:spacing w:after="0" w:line="240" w:lineRule="auto"/>
        <w:rPr>
          <w:rFonts w:ascii="Verdana" w:hAnsi="Verdana"/>
          <w:sz w:val="40"/>
          <w:szCs w:val="40"/>
        </w:rPr>
      </w:pPr>
    </w:p>
    <w:p w14:paraId="599011AB" w14:textId="77777777" w:rsidR="002F361B" w:rsidRDefault="002F361B" w:rsidP="00CF7BD8">
      <w:pPr>
        <w:spacing w:after="0" w:line="240" w:lineRule="auto"/>
        <w:rPr>
          <w:rFonts w:ascii="Verdana" w:hAnsi="Verdana"/>
          <w:sz w:val="40"/>
          <w:szCs w:val="40"/>
        </w:rPr>
      </w:pPr>
    </w:p>
    <w:p w14:paraId="5CFB10EA" w14:textId="77777777" w:rsidR="00C83796" w:rsidRDefault="00C83796">
      <w:pPr>
        <w:rPr>
          <w:b/>
          <w:smallCaps/>
          <w:sz w:val="48"/>
          <w:szCs w:val="48"/>
        </w:rPr>
      </w:pPr>
      <w:r>
        <w:rPr>
          <w:b/>
          <w:smallCaps/>
          <w:sz w:val="48"/>
          <w:szCs w:val="48"/>
        </w:rPr>
        <w:br w:type="page"/>
      </w:r>
    </w:p>
    <w:p w14:paraId="1482A459" w14:textId="52ECAECF" w:rsidR="007F536E" w:rsidRDefault="007F536E" w:rsidP="007F536E">
      <w:pPr>
        <w:spacing w:after="0" w:line="240" w:lineRule="auto"/>
        <w:jc w:val="center"/>
        <w:rPr>
          <w:b/>
          <w:smallCaps/>
          <w:sz w:val="28"/>
          <w:szCs w:val="28"/>
        </w:rPr>
      </w:pPr>
      <w:r w:rsidRPr="007F536E">
        <w:rPr>
          <w:b/>
          <w:smallCaps/>
          <w:sz w:val="48"/>
          <w:szCs w:val="48"/>
        </w:rPr>
        <w:lastRenderedPageBreak/>
        <w:t>Application</w:t>
      </w:r>
    </w:p>
    <w:p w14:paraId="48D26A24" w14:textId="3CA62877" w:rsidR="007F536E" w:rsidRDefault="00CF7BD8" w:rsidP="007F536E">
      <w:pPr>
        <w:spacing w:after="0" w:line="240" w:lineRule="auto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*******************************************************************</w:t>
      </w:r>
      <w:r w:rsidR="00362C3F">
        <w:rPr>
          <w:rFonts w:ascii="Verdana" w:hAnsi="Verdana"/>
          <w:sz w:val="40"/>
          <w:szCs w:val="40"/>
        </w:rPr>
        <w:tab/>
      </w:r>
      <w:r w:rsidR="00362C3F">
        <w:rPr>
          <w:b/>
        </w:rPr>
        <w:t xml:space="preserve"> </w:t>
      </w:r>
    </w:p>
    <w:p w14:paraId="5683830D" w14:textId="426F746E" w:rsidR="00362C3F" w:rsidRPr="006461FB" w:rsidRDefault="00362C3F" w:rsidP="00362C3F">
      <w:pPr>
        <w:jc w:val="center"/>
        <w:rPr>
          <w:b/>
          <w:sz w:val="32"/>
          <w:szCs w:val="32"/>
        </w:rPr>
      </w:pPr>
      <w:r w:rsidRPr="006461FB">
        <w:rPr>
          <w:b/>
          <w:smallCaps/>
          <w:sz w:val="32"/>
          <w:szCs w:val="32"/>
        </w:rPr>
        <w:t>Applicant Information</w:t>
      </w:r>
    </w:p>
    <w:p w14:paraId="392711F0" w14:textId="796EA036" w:rsidR="00362C3F" w:rsidRDefault="00362C3F" w:rsidP="00362C3F">
      <w:pPr>
        <w:rPr>
          <w:b/>
        </w:rPr>
      </w:pPr>
      <w:r w:rsidRPr="002F361B">
        <w:rPr>
          <w:b/>
          <w:sz w:val="24"/>
          <w:szCs w:val="24"/>
        </w:rPr>
        <w:t>Applicant</w:t>
      </w:r>
      <w:r w:rsidR="00510FAA">
        <w:rPr>
          <w:b/>
          <w:sz w:val="24"/>
          <w:szCs w:val="24"/>
        </w:rPr>
        <w:t>(s)</w:t>
      </w:r>
      <w:r w:rsidRPr="002F361B">
        <w:rPr>
          <w:b/>
          <w:sz w:val="24"/>
          <w:szCs w:val="24"/>
        </w:rPr>
        <w:t xml:space="preserve"> Name:</w:t>
      </w:r>
      <w:r w:rsidRPr="00362C3F">
        <w:rPr>
          <w:b/>
        </w:rPr>
        <w:t xml:space="preserve"> </w:t>
      </w:r>
      <w:r>
        <w:rPr>
          <w:b/>
        </w:rPr>
        <w:t>___________________________________________________________________</w:t>
      </w:r>
    </w:p>
    <w:p w14:paraId="22D1CC74" w14:textId="0B072A58" w:rsidR="00362C3F" w:rsidRPr="00362C3F" w:rsidRDefault="00362C3F" w:rsidP="00362C3F">
      <w:pPr>
        <w:rPr>
          <w:b/>
        </w:rPr>
      </w:pPr>
      <w:r w:rsidRPr="002F361B">
        <w:rPr>
          <w:b/>
          <w:sz w:val="24"/>
          <w:szCs w:val="24"/>
        </w:rPr>
        <w:t>Current Title</w:t>
      </w:r>
      <w:r w:rsidR="00510FAA">
        <w:rPr>
          <w:b/>
          <w:sz w:val="24"/>
          <w:szCs w:val="24"/>
        </w:rPr>
        <w:t>(s)</w:t>
      </w:r>
      <w:r w:rsidRPr="002F361B">
        <w:rPr>
          <w:b/>
          <w:sz w:val="24"/>
          <w:szCs w:val="24"/>
        </w:rPr>
        <w:t xml:space="preserve"> &amp; Rank</w:t>
      </w:r>
      <w:r w:rsidR="00510FAA">
        <w:rPr>
          <w:b/>
          <w:sz w:val="24"/>
          <w:szCs w:val="24"/>
        </w:rPr>
        <w:t>(s)</w:t>
      </w:r>
      <w:r w:rsidRPr="002F361B">
        <w:rPr>
          <w:b/>
          <w:sz w:val="24"/>
          <w:szCs w:val="24"/>
        </w:rPr>
        <w:t>:</w:t>
      </w:r>
      <w:r w:rsidR="006133F6">
        <w:rPr>
          <w:b/>
          <w:sz w:val="24"/>
          <w:szCs w:val="24"/>
        </w:rPr>
        <w:t xml:space="preserve"> </w:t>
      </w:r>
      <w:r>
        <w:rPr>
          <w:b/>
        </w:rPr>
        <w:t>_____________________________________________________________</w:t>
      </w:r>
    </w:p>
    <w:p w14:paraId="1237A0CD" w14:textId="61135F7C" w:rsidR="00362C3F" w:rsidRDefault="00362C3F" w:rsidP="00362C3F">
      <w:pPr>
        <w:rPr>
          <w:b/>
        </w:rPr>
      </w:pPr>
      <w:r w:rsidRPr="002F361B">
        <w:rPr>
          <w:b/>
          <w:sz w:val="24"/>
          <w:szCs w:val="24"/>
        </w:rPr>
        <w:t>Clarkson University Department</w:t>
      </w:r>
      <w:r w:rsidR="00510FAA">
        <w:rPr>
          <w:b/>
          <w:sz w:val="24"/>
          <w:szCs w:val="24"/>
        </w:rPr>
        <w:t>(s)</w:t>
      </w:r>
      <w:r w:rsidR="00CF7BD8" w:rsidRPr="002F361B">
        <w:rPr>
          <w:b/>
          <w:sz w:val="24"/>
          <w:szCs w:val="24"/>
        </w:rPr>
        <w:t xml:space="preserve"> or Progra</w:t>
      </w:r>
      <w:r w:rsidR="00E77D30" w:rsidRPr="002F361B">
        <w:rPr>
          <w:b/>
          <w:sz w:val="24"/>
          <w:szCs w:val="24"/>
        </w:rPr>
        <w:t>m</w:t>
      </w:r>
      <w:r w:rsidR="00510FAA">
        <w:rPr>
          <w:b/>
          <w:sz w:val="24"/>
          <w:szCs w:val="24"/>
        </w:rPr>
        <w:t>(s)</w:t>
      </w:r>
      <w:r w:rsidRPr="002F361B">
        <w:rPr>
          <w:b/>
          <w:sz w:val="24"/>
          <w:szCs w:val="24"/>
        </w:rPr>
        <w:t>:</w:t>
      </w:r>
      <w:r w:rsidR="00CF7BD8">
        <w:rPr>
          <w:b/>
        </w:rPr>
        <w:t xml:space="preserve"> </w:t>
      </w:r>
      <w:r w:rsidR="00E77D30">
        <w:rPr>
          <w:b/>
        </w:rPr>
        <w:t>___</w:t>
      </w:r>
      <w:r>
        <w:rPr>
          <w:b/>
        </w:rPr>
        <w:t>_</w:t>
      </w:r>
      <w:r w:rsidR="002F361B">
        <w:rPr>
          <w:b/>
        </w:rPr>
        <w:t>_____________________________</w:t>
      </w:r>
      <w:r w:rsidR="00510FAA">
        <w:rPr>
          <w:b/>
        </w:rPr>
        <w:t>______</w:t>
      </w:r>
    </w:p>
    <w:p w14:paraId="1ED393F6" w14:textId="41551FB2" w:rsidR="00362C3F" w:rsidRPr="002F361B" w:rsidRDefault="00362C3F" w:rsidP="00362C3F">
      <w:pPr>
        <w:spacing w:line="240" w:lineRule="auto"/>
        <w:rPr>
          <w:b/>
          <w:sz w:val="24"/>
          <w:szCs w:val="24"/>
        </w:rPr>
      </w:pPr>
      <w:r w:rsidRPr="002F361B">
        <w:rPr>
          <w:b/>
          <w:sz w:val="24"/>
          <w:szCs w:val="24"/>
        </w:rPr>
        <w:t xml:space="preserve">Does your Clarkson department or program provide access to </w:t>
      </w:r>
      <w:r w:rsidR="007715FF" w:rsidRPr="002F361B">
        <w:rPr>
          <w:b/>
          <w:sz w:val="24"/>
          <w:szCs w:val="24"/>
        </w:rPr>
        <w:t xml:space="preserve">research </w:t>
      </w:r>
      <w:r w:rsidRPr="002F361B">
        <w:rPr>
          <w:b/>
          <w:sz w:val="24"/>
          <w:szCs w:val="24"/>
        </w:rPr>
        <w:t xml:space="preserve">graduate students, </w:t>
      </w:r>
      <w:r w:rsidR="007715FF" w:rsidRPr="002F361B">
        <w:rPr>
          <w:b/>
          <w:sz w:val="24"/>
          <w:szCs w:val="24"/>
        </w:rPr>
        <w:t xml:space="preserve">research </w:t>
      </w:r>
      <w:r w:rsidRPr="002F361B">
        <w:rPr>
          <w:b/>
          <w:sz w:val="24"/>
          <w:szCs w:val="24"/>
        </w:rPr>
        <w:t xml:space="preserve">graduate funding, or </w:t>
      </w:r>
      <w:r w:rsidR="007715FF" w:rsidRPr="002F361B">
        <w:rPr>
          <w:b/>
          <w:sz w:val="24"/>
          <w:szCs w:val="24"/>
        </w:rPr>
        <w:t xml:space="preserve">research </w:t>
      </w:r>
      <w:r w:rsidRPr="002F361B">
        <w:rPr>
          <w:b/>
          <w:sz w:val="24"/>
          <w:szCs w:val="24"/>
        </w:rPr>
        <w:t>graduate resources?</w:t>
      </w:r>
    </w:p>
    <w:p w14:paraId="72730DA8" w14:textId="41D18B23" w:rsidR="00362C3F" w:rsidRPr="00362C3F" w:rsidRDefault="00362C3F" w:rsidP="00362C3F">
      <w:pPr>
        <w:spacing w:line="240" w:lineRule="auto"/>
        <w:rPr>
          <w:b/>
        </w:rPr>
      </w:pPr>
      <w:r w:rsidRPr="00362C3F">
        <w:rPr>
          <w:b/>
        </w:rPr>
        <w:t>Yes</w:t>
      </w:r>
      <w:r>
        <w:t xml:space="preserve"> </w:t>
      </w:r>
      <w:r w:rsidRPr="00362C3F">
        <w:rPr>
          <w:rFonts w:ascii="Verdana" w:hAnsi="Verdana"/>
          <w:sz w:val="40"/>
          <w:szCs w:val="40"/>
        </w:rPr>
        <w:t>□</w:t>
      </w:r>
      <w:r>
        <w:rPr>
          <w:rFonts w:ascii="Verdana" w:hAnsi="Verdana"/>
          <w:sz w:val="40"/>
          <w:szCs w:val="40"/>
        </w:rPr>
        <w:t xml:space="preserve"> </w:t>
      </w:r>
      <w:r w:rsidRPr="00362C3F">
        <w:rPr>
          <w:b/>
        </w:rPr>
        <w:t>No</w:t>
      </w:r>
      <w:r>
        <w:t xml:space="preserve"> </w:t>
      </w:r>
      <w:r w:rsidRPr="00362C3F">
        <w:rPr>
          <w:rFonts w:ascii="Verdana" w:hAnsi="Verdana"/>
          <w:sz w:val="40"/>
          <w:szCs w:val="40"/>
        </w:rPr>
        <w:t>□</w:t>
      </w:r>
      <w:r>
        <w:rPr>
          <w:rFonts w:ascii="Verdana" w:hAnsi="Verdana"/>
          <w:sz w:val="40"/>
          <w:szCs w:val="40"/>
        </w:rPr>
        <w:t xml:space="preserve"> </w:t>
      </w:r>
      <w:r>
        <w:rPr>
          <w:b/>
          <w:sz w:val="16"/>
          <w:szCs w:val="16"/>
        </w:rPr>
        <w:t>(Please mark with an X)</w:t>
      </w:r>
    </w:p>
    <w:p w14:paraId="4FA423BF" w14:textId="3E322C3E" w:rsidR="00362C3F" w:rsidRPr="002F361B" w:rsidRDefault="00362C3F" w:rsidP="00362C3F">
      <w:pPr>
        <w:rPr>
          <w:b/>
          <w:sz w:val="24"/>
          <w:szCs w:val="24"/>
        </w:rPr>
      </w:pPr>
      <w:r w:rsidRPr="002F361B">
        <w:rPr>
          <w:b/>
          <w:sz w:val="24"/>
          <w:szCs w:val="24"/>
        </w:rPr>
        <w:t>Are you currently advising graduate students pursuing research degrees (exclude graduate students in professional programs)?</w:t>
      </w:r>
    </w:p>
    <w:p w14:paraId="7711AD5D" w14:textId="25D81B92" w:rsidR="00362C3F" w:rsidRDefault="00DA25D8" w:rsidP="00362C3F">
      <w:r>
        <w:rPr>
          <w:noProof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0177367B" wp14:editId="0A975F4A">
                <wp:simplePos x="0" y="0"/>
                <wp:positionH relativeFrom="margin">
                  <wp:posOffset>-76200</wp:posOffset>
                </wp:positionH>
                <wp:positionV relativeFrom="paragraph">
                  <wp:posOffset>440690</wp:posOffset>
                </wp:positionV>
                <wp:extent cx="6610350" cy="4352925"/>
                <wp:effectExtent l="0" t="0" r="0" b="9525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0350" cy="43529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8A7ABC" w14:textId="414421B3" w:rsidR="00E77D30" w:rsidRPr="002F361B" w:rsidRDefault="00E77D30" w:rsidP="00E77D30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F361B">
                              <w:rPr>
                                <w:b/>
                                <w:sz w:val="24"/>
                                <w:szCs w:val="24"/>
                              </w:rPr>
                              <w:t>Note: Answering “yes” to either of the above questions would normally exclude your application. Please explain why you</w:t>
                            </w:r>
                            <w:r w:rsidR="00DA25D8" w:rsidRPr="002F361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w</w:t>
                            </w:r>
                            <w:r w:rsidRPr="002F361B">
                              <w:rPr>
                                <w:b/>
                                <w:sz w:val="24"/>
                                <w:szCs w:val="24"/>
                              </w:rPr>
                              <w:t>ould still be considered eligible.</w:t>
                            </w:r>
                            <w:r w:rsidR="00DA25D8" w:rsidRPr="002F361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F361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C54A9A3" w14:textId="01B5A7DC" w:rsidR="00E77D30" w:rsidRPr="002F361B" w:rsidRDefault="00E77D30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000000" w:themeColor="tex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7736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pt;margin-top:34.7pt;width:520.5pt;height:342.75pt;z-index:25165926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" fillcolor="#d8d8d8 [2732]" stroked="f">
                <v:textbox>
                  <w:txbxContent>
                    <w:p w14:paraId="6B8A7ABC" w14:textId="414421B3" w:rsidR="00E77D30" w:rsidRPr="002F361B" w:rsidRDefault="00E77D30" w:rsidP="00E77D30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2F361B">
                        <w:rPr>
                          <w:b/>
                          <w:sz w:val="24"/>
                          <w:szCs w:val="24"/>
                        </w:rPr>
                        <w:t>Note: Answering “yes” to either of the above questions would normally exclude your application. Please explain why you</w:t>
                      </w:r>
                      <w:r w:rsidR="00DA25D8" w:rsidRPr="002F361B">
                        <w:rPr>
                          <w:b/>
                          <w:sz w:val="24"/>
                          <w:szCs w:val="24"/>
                        </w:rPr>
                        <w:t xml:space="preserve"> w</w:t>
                      </w:r>
                      <w:r w:rsidRPr="002F361B">
                        <w:rPr>
                          <w:b/>
                          <w:sz w:val="24"/>
                          <w:szCs w:val="24"/>
                        </w:rPr>
                        <w:t>ould still be considered eligible.</w:t>
                      </w:r>
                      <w:r w:rsidR="00DA25D8" w:rsidRPr="002F361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2F361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C54A9A3" w14:textId="01B5A7DC" w:rsidR="00E77D30" w:rsidRPr="002F361B" w:rsidRDefault="00E77D30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000000" w:themeColor="text1"/>
                          <w:sz w:val="2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362C3F" w:rsidRPr="00362C3F">
        <w:rPr>
          <w:b/>
        </w:rPr>
        <w:t>Yes</w:t>
      </w:r>
      <w:r w:rsidR="00362C3F">
        <w:t xml:space="preserve"> </w:t>
      </w:r>
      <w:r w:rsidR="00362C3F" w:rsidRPr="00362C3F">
        <w:rPr>
          <w:rFonts w:ascii="Verdana" w:hAnsi="Verdana"/>
          <w:sz w:val="40"/>
          <w:szCs w:val="40"/>
        </w:rPr>
        <w:t>□</w:t>
      </w:r>
      <w:r w:rsidR="00362C3F">
        <w:rPr>
          <w:rFonts w:ascii="Verdana" w:hAnsi="Verdana"/>
          <w:sz w:val="40"/>
          <w:szCs w:val="40"/>
        </w:rPr>
        <w:t xml:space="preserve"> </w:t>
      </w:r>
      <w:r w:rsidR="00362C3F" w:rsidRPr="00362C3F">
        <w:rPr>
          <w:b/>
        </w:rPr>
        <w:t>No</w:t>
      </w:r>
      <w:r w:rsidR="00362C3F">
        <w:t xml:space="preserve"> </w:t>
      </w:r>
      <w:r w:rsidR="00362C3F" w:rsidRPr="00362C3F">
        <w:rPr>
          <w:rFonts w:ascii="Verdana" w:hAnsi="Verdana"/>
          <w:sz w:val="40"/>
          <w:szCs w:val="40"/>
        </w:rPr>
        <w:t>□</w:t>
      </w:r>
      <w:r w:rsidR="00362C3F">
        <w:rPr>
          <w:rFonts w:ascii="Verdana" w:hAnsi="Verdana"/>
          <w:sz w:val="40"/>
          <w:szCs w:val="40"/>
        </w:rPr>
        <w:t xml:space="preserve"> </w:t>
      </w:r>
      <w:r w:rsidR="00362C3F">
        <w:rPr>
          <w:b/>
          <w:sz w:val="16"/>
          <w:szCs w:val="16"/>
        </w:rPr>
        <w:t>(Please mark with an X)</w:t>
      </w:r>
    </w:p>
    <w:p w14:paraId="1A79677A" w14:textId="11F6C0DE" w:rsidR="00DA25D8" w:rsidRPr="00CF7BD8" w:rsidRDefault="00DA25D8" w:rsidP="00DA25D8">
      <w:pPr>
        <w:spacing w:after="0" w:line="240" w:lineRule="auto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*******************************************************************</w:t>
      </w:r>
      <w:r>
        <w:rPr>
          <w:rFonts w:ascii="Verdana" w:hAnsi="Verdana"/>
          <w:sz w:val="40"/>
          <w:szCs w:val="40"/>
        </w:rPr>
        <w:tab/>
      </w:r>
      <w:r>
        <w:rPr>
          <w:b/>
        </w:rPr>
        <w:t xml:space="preserve"> </w:t>
      </w:r>
    </w:p>
    <w:p w14:paraId="4534ED1E" w14:textId="4251CD67" w:rsidR="00DA25D8" w:rsidRPr="001E630C" w:rsidRDefault="001E630C" w:rsidP="00DA25D8">
      <w:pPr>
        <w:jc w:val="center"/>
        <w:rPr>
          <w:sz w:val="32"/>
          <w:szCs w:val="32"/>
        </w:rPr>
      </w:pPr>
      <w:r w:rsidRPr="001E630C">
        <w:rPr>
          <w:b/>
          <w:noProof/>
          <w:sz w:val="32"/>
          <w:szCs w:val="32"/>
        </w:rPr>
        <w:lastRenderedPageBreak/>
        <mc:AlternateContent>
          <mc:Choice Requires="wps">
            <w:drawing>
              <wp:anchor distT="91440" distB="91440" distL="114300" distR="114300" simplePos="0" relativeHeight="251661312" behindDoc="0" locked="0" layoutInCell="1" allowOverlap="1" wp14:anchorId="644574A1" wp14:editId="634F6428">
                <wp:simplePos x="0" y="0"/>
                <wp:positionH relativeFrom="margin">
                  <wp:posOffset>-190500</wp:posOffset>
                </wp:positionH>
                <wp:positionV relativeFrom="paragraph">
                  <wp:posOffset>368300</wp:posOffset>
                </wp:positionV>
                <wp:extent cx="6462395" cy="7172960"/>
                <wp:effectExtent l="0" t="0" r="0" b="889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2395" cy="71729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A467CA" w14:textId="77777777" w:rsidR="00D9193D" w:rsidRPr="002F361B" w:rsidRDefault="00D9193D" w:rsidP="00D9193D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F361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Project Narrative: </w:t>
                            </w:r>
                          </w:p>
                          <w:p w14:paraId="792EA0EC" w14:textId="40A75BAD" w:rsidR="00D9193D" w:rsidRPr="002F361B" w:rsidRDefault="00D9193D" w:rsidP="00D9193D">
                            <w:pPr>
                              <w:rPr>
                                <w:b/>
                                <w:sz w:val="20"/>
                                <w:szCs w:val="16"/>
                              </w:rPr>
                            </w:pPr>
                            <w:r w:rsidRPr="002F361B">
                              <w:rPr>
                                <w:b/>
                                <w:sz w:val="20"/>
                                <w:szCs w:val="16"/>
                              </w:rPr>
                              <w:t xml:space="preserve">In no more than 2 single-spaced pages (including figures), please describe your project including a timeline and any preliminary results. A successful narrative will justify the specific activities and expenditures and </w:t>
                            </w:r>
                            <w:r w:rsidR="002F361B">
                              <w:rPr>
                                <w:b/>
                                <w:sz w:val="20"/>
                                <w:szCs w:val="16"/>
                              </w:rPr>
                              <w:t xml:space="preserve">will </w:t>
                            </w:r>
                            <w:r w:rsidRPr="002F361B">
                              <w:rPr>
                                <w:b/>
                                <w:sz w:val="20"/>
                                <w:szCs w:val="16"/>
                              </w:rPr>
                              <w:t>emphasize the impact of these activities for Clarkson University’s reputation in researc</w:t>
                            </w:r>
                            <w:r w:rsidR="00510FAA">
                              <w:rPr>
                                <w:b/>
                                <w:sz w:val="20"/>
                                <w:szCs w:val="16"/>
                              </w:rPr>
                              <w:t xml:space="preserve">h and undergraduate preparation. </w:t>
                            </w:r>
                            <w:r w:rsidR="00510FAA" w:rsidRPr="00510FAA">
                              <w:rPr>
                                <w:b/>
                                <w:color w:val="C00000"/>
                                <w:sz w:val="20"/>
                                <w:szCs w:val="16"/>
                              </w:rPr>
                              <w:t xml:space="preserve">Please write your Project Narrative using every day, non-jargon language that will be understood by faculty members outside your discipline. </w:t>
                            </w:r>
                            <w:r w:rsidRPr="00510FAA">
                              <w:rPr>
                                <w:b/>
                                <w:color w:val="C00000"/>
                                <w:sz w:val="20"/>
                                <w:szCs w:val="16"/>
                              </w:rPr>
                              <w:t xml:space="preserve">   </w:t>
                            </w:r>
                          </w:p>
                          <w:p w14:paraId="481D8421" w14:textId="40E33657" w:rsidR="00D9193D" w:rsidRPr="002F361B" w:rsidRDefault="00D9193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000000" w:themeColor="tex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574A1" id="_x0000_s1027" type="#_x0000_t202" style="position:absolute;left:0;text-align:left;margin-left:-15pt;margin-top:29pt;width:508.85pt;height:564.8pt;z-index:251661312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" fillcolor="#d8d8d8 [2732]" stroked="f">
                <v:textbox>
                  <w:txbxContent>
                    <w:p w14:paraId="77A467CA" w14:textId="77777777" w:rsidR="00D9193D" w:rsidRPr="002F361B" w:rsidRDefault="00D9193D" w:rsidP="00D9193D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2F361B">
                        <w:rPr>
                          <w:b/>
                          <w:sz w:val="24"/>
                          <w:szCs w:val="24"/>
                        </w:rPr>
                        <w:t xml:space="preserve">Project Narrative: </w:t>
                      </w:r>
                    </w:p>
                    <w:p w14:paraId="792EA0EC" w14:textId="40A75BAD" w:rsidR="00D9193D" w:rsidRPr="002F361B" w:rsidRDefault="00D9193D" w:rsidP="00D9193D">
                      <w:pPr>
                        <w:rPr>
                          <w:b/>
                          <w:sz w:val="20"/>
                          <w:szCs w:val="16"/>
                        </w:rPr>
                      </w:pPr>
                      <w:r w:rsidRPr="002F361B">
                        <w:rPr>
                          <w:b/>
                          <w:sz w:val="20"/>
                          <w:szCs w:val="16"/>
                        </w:rPr>
                        <w:t xml:space="preserve">In no more than 2 single-spaced pages (including figures), please describe your project including a timeline and any preliminary results. A successful narrative will justify the specific activities and expenditures and </w:t>
                      </w:r>
                      <w:r w:rsidR="002F361B">
                        <w:rPr>
                          <w:b/>
                          <w:sz w:val="20"/>
                          <w:szCs w:val="16"/>
                        </w:rPr>
                        <w:t xml:space="preserve">will </w:t>
                      </w:r>
                      <w:r w:rsidRPr="002F361B">
                        <w:rPr>
                          <w:b/>
                          <w:sz w:val="20"/>
                          <w:szCs w:val="16"/>
                        </w:rPr>
                        <w:t>emphasize the impact of these activities for Clarkson University’s reputation in researc</w:t>
                      </w:r>
                      <w:r w:rsidR="00510FAA">
                        <w:rPr>
                          <w:b/>
                          <w:sz w:val="20"/>
                          <w:szCs w:val="16"/>
                        </w:rPr>
                        <w:t xml:space="preserve">h and undergraduate preparation. </w:t>
                      </w:r>
                      <w:r w:rsidR="00510FAA" w:rsidRPr="00510FAA">
                        <w:rPr>
                          <w:b/>
                          <w:color w:val="C00000"/>
                          <w:sz w:val="20"/>
                          <w:szCs w:val="16"/>
                        </w:rPr>
                        <w:t xml:space="preserve">Please write your Project Narrative using every day, non-jargon language that will be understood by faculty members outside your discipline. </w:t>
                      </w:r>
                      <w:r w:rsidRPr="00510FAA">
                        <w:rPr>
                          <w:b/>
                          <w:color w:val="C00000"/>
                          <w:sz w:val="20"/>
                          <w:szCs w:val="16"/>
                        </w:rPr>
                        <w:t xml:space="preserve">   </w:t>
                      </w:r>
                    </w:p>
                    <w:p w14:paraId="481D8421" w14:textId="40E33657" w:rsidR="00D9193D" w:rsidRPr="002F361B" w:rsidRDefault="00D9193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000000" w:themeColor="text1"/>
                          <w:sz w:val="2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A25D8" w:rsidRPr="001E630C">
        <w:rPr>
          <w:b/>
          <w:smallCaps/>
          <w:sz w:val="32"/>
          <w:szCs w:val="32"/>
        </w:rPr>
        <w:t>Project Proposal</w:t>
      </w:r>
    </w:p>
    <w:p w14:paraId="0661297E" w14:textId="77777777" w:rsidR="00086FDB" w:rsidRDefault="00086FDB">
      <w:pPr>
        <w:rPr>
          <w:b/>
          <w:sz w:val="16"/>
          <w:szCs w:val="16"/>
        </w:rPr>
      </w:pPr>
    </w:p>
    <w:p w14:paraId="1C787CEE" w14:textId="3F9ADDFB" w:rsidR="005A0836" w:rsidRDefault="00086FDB">
      <w:pPr>
        <w:rPr>
          <w:b/>
          <w:sz w:val="24"/>
          <w:szCs w:val="24"/>
        </w:rPr>
      </w:pPr>
      <w:r w:rsidRPr="00D9193D">
        <w:rPr>
          <w:b/>
          <w:noProof/>
          <w:sz w:val="16"/>
          <w:szCs w:val="16"/>
        </w:rPr>
        <w:lastRenderedPageBreak/>
        <mc:AlternateContent>
          <mc:Choice Requires="wps">
            <w:drawing>
              <wp:anchor distT="91440" distB="91440" distL="114300" distR="114300" simplePos="0" relativeHeight="251663360" behindDoc="0" locked="0" layoutInCell="1" allowOverlap="1" wp14:anchorId="78FCB38E" wp14:editId="0EFF77AD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271895" cy="7521575"/>
                <wp:effectExtent l="0" t="0" r="0" b="317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1895" cy="752193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DF31D" w14:textId="77777777" w:rsidR="00086FDB" w:rsidRPr="002F361B" w:rsidRDefault="00086FDB" w:rsidP="00086FDB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F361B">
                              <w:rPr>
                                <w:b/>
                                <w:sz w:val="24"/>
                                <w:szCs w:val="24"/>
                              </w:rPr>
                              <w:t>Project Narrative (continued)</w:t>
                            </w:r>
                          </w:p>
                          <w:p w14:paraId="2A9452CA" w14:textId="1F1E4617" w:rsidR="00086FDB" w:rsidRPr="002F361B" w:rsidRDefault="00086FDB" w:rsidP="00086FD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000000" w:themeColor="tex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CB38E" id="_x0000_s1028" type="#_x0000_t202" style="position:absolute;margin-left:0;margin-top:18.6pt;width:493.85pt;height:592.25pt;z-index:251663360;visibility:visible;mso-wrap-style:square;mso-width-percent:0;mso-height-percent:0;mso-wrap-distance-left:9pt;mso-wrap-distance-top:7.2pt;mso-wrap-distance-right:9pt;mso-wrap-distance-bottom:7.2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" fillcolor="#d8d8d8 [2732]" stroked="f">
                <v:textbox>
                  <w:txbxContent>
                    <w:p w14:paraId="13EDF31D" w14:textId="77777777" w:rsidR="00086FDB" w:rsidRPr="002F361B" w:rsidRDefault="00086FDB" w:rsidP="00086FDB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2F361B">
                        <w:rPr>
                          <w:b/>
                          <w:sz w:val="24"/>
                          <w:szCs w:val="24"/>
                        </w:rPr>
                        <w:t>Project Narrative (continued)</w:t>
                      </w:r>
                    </w:p>
                    <w:p w14:paraId="2A9452CA" w14:textId="1F1E4617" w:rsidR="00086FDB" w:rsidRPr="002F361B" w:rsidRDefault="00086FDB" w:rsidP="00086FD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000000" w:themeColor="text1"/>
                          <w:sz w:val="2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066C30E" w14:textId="5C4F86B5" w:rsidR="00086FDB" w:rsidRDefault="00086FDB">
      <w:pPr>
        <w:rPr>
          <w:b/>
          <w:sz w:val="24"/>
          <w:szCs w:val="24"/>
        </w:rPr>
      </w:pPr>
      <w:r w:rsidRPr="00086FDB">
        <w:rPr>
          <w:b/>
          <w:noProof/>
          <w:sz w:val="24"/>
          <w:szCs w:val="24"/>
        </w:rPr>
        <w:lastRenderedPageBreak/>
        <mc:AlternateContent>
          <mc:Choice Requires="wps">
            <w:drawing>
              <wp:anchor distT="91440" distB="91440" distL="114300" distR="114300" simplePos="0" relativeHeight="251665408" behindDoc="0" locked="0" layoutInCell="1" allowOverlap="1" wp14:anchorId="71EFBB12" wp14:editId="459C458A">
                <wp:simplePos x="0" y="0"/>
                <wp:positionH relativeFrom="page">
                  <wp:posOffset>725170</wp:posOffset>
                </wp:positionH>
                <wp:positionV relativeFrom="paragraph">
                  <wp:posOffset>267970</wp:posOffset>
                </wp:positionV>
                <wp:extent cx="6684010" cy="7944485"/>
                <wp:effectExtent l="0" t="0" r="2540" b="0"/>
                <wp:wrapTopAndBottom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4010" cy="79444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184590" w14:textId="77777777" w:rsidR="00086FDB" w:rsidRDefault="00086FDB" w:rsidP="00086FDB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roject Budget (one page):</w:t>
                            </w:r>
                          </w:p>
                          <w:p w14:paraId="6A74C458" w14:textId="382634B4" w:rsidR="00086FDB" w:rsidRPr="002F361B" w:rsidRDefault="00086FD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62E80EB" w14:textId="3F5DA28E" w:rsidR="00086FDB" w:rsidRDefault="00086FD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EFBB12" id="_x0000_s1029" type="#_x0000_t202" style="position:absolute;margin-left:57.1pt;margin-top:21.1pt;width:526.3pt;height:625.55pt;z-index:25166540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" fillcolor="#d8d8d8 [2732]" stroked="f">
                <v:textbox>
                  <w:txbxContent>
                    <w:p w14:paraId="76184590" w14:textId="77777777" w:rsidR="00086FDB" w:rsidRDefault="00086FDB" w:rsidP="00086FDB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Project Budget (one page):</w:t>
                      </w:r>
                    </w:p>
                    <w:p w14:paraId="6A74C458" w14:textId="382634B4" w:rsidR="00086FDB" w:rsidRPr="002F361B" w:rsidRDefault="00086FD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62E80EB" w14:textId="3F5DA28E" w:rsidR="00086FDB" w:rsidRDefault="00086FD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09D79CD" w14:textId="38890DCF" w:rsidR="00086FDB" w:rsidRDefault="00327AC2">
      <w:pPr>
        <w:rPr>
          <w:b/>
          <w:sz w:val="24"/>
          <w:szCs w:val="24"/>
        </w:rPr>
      </w:pPr>
      <w:r w:rsidRPr="00086FDB">
        <w:rPr>
          <w:b/>
          <w:noProof/>
          <w:sz w:val="24"/>
          <w:szCs w:val="24"/>
        </w:rPr>
        <w:lastRenderedPageBreak/>
        <mc:AlternateContent>
          <mc:Choice Requires="wps">
            <w:drawing>
              <wp:anchor distT="91440" distB="91440" distL="114300" distR="114300" simplePos="0" relativeHeight="251669504" behindDoc="0" locked="0" layoutInCell="1" allowOverlap="1" wp14:anchorId="623CB37B" wp14:editId="1A249AE7">
                <wp:simplePos x="0" y="0"/>
                <wp:positionH relativeFrom="margin">
                  <wp:posOffset>15766</wp:posOffset>
                </wp:positionH>
                <wp:positionV relativeFrom="paragraph">
                  <wp:posOffset>3767959</wp:posOffset>
                </wp:positionV>
                <wp:extent cx="6306206" cy="3954145"/>
                <wp:effectExtent l="0" t="0" r="0" b="8255"/>
                <wp:wrapTopAndBottom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6206" cy="39541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08313C" w14:textId="295389C0" w:rsidR="00086FDB" w:rsidRDefault="00086FDB" w:rsidP="00086FDB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lease describe any additional support you have in the form of partnerships, collaborations, and funding.</w:t>
                            </w:r>
                          </w:p>
                          <w:p w14:paraId="5755A7A2" w14:textId="6FBD3F2A" w:rsidR="00086FDB" w:rsidRPr="002F361B" w:rsidRDefault="00086FDB" w:rsidP="00086FD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Cs/>
                                <w:color w:val="000000" w:themeColor="tex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CB37B" id="_x0000_s1030" type="#_x0000_t202" style="position:absolute;margin-left:1.25pt;margin-top:296.7pt;width:496.55pt;height:311.35pt;z-index:25166950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" fillcolor="#d8d8d8 [2732]" stroked="f">
                <v:textbox>
                  <w:txbxContent>
                    <w:p w14:paraId="6A08313C" w14:textId="295389C0" w:rsidR="00086FDB" w:rsidRDefault="00086FDB" w:rsidP="00086FDB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Please describe any additional support you have in the form of partnerships, collaborations, and funding.</w:t>
                      </w:r>
                    </w:p>
                    <w:p w14:paraId="5755A7A2" w14:textId="6FBD3F2A" w:rsidR="00086FDB" w:rsidRPr="002F361B" w:rsidRDefault="00086FDB" w:rsidP="00086FD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Cs/>
                          <w:color w:val="000000" w:themeColor="text1"/>
                          <w:sz w:val="2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086FDB">
        <w:rPr>
          <w:b/>
          <w:noProof/>
          <w:sz w:val="24"/>
          <w:szCs w:val="24"/>
        </w:rPr>
        <mc:AlternateContent>
          <mc:Choice Requires="wps">
            <w:drawing>
              <wp:anchor distT="91440" distB="91440" distL="114300" distR="114300" simplePos="0" relativeHeight="251667456" behindDoc="0" locked="0" layoutInCell="1" allowOverlap="1" wp14:anchorId="14D603FF" wp14:editId="6C0BC229">
                <wp:simplePos x="0" y="0"/>
                <wp:positionH relativeFrom="margin">
                  <wp:align>left</wp:align>
                </wp:positionH>
                <wp:positionV relativeFrom="paragraph">
                  <wp:posOffset>284480</wp:posOffset>
                </wp:positionV>
                <wp:extent cx="6319178" cy="3181985"/>
                <wp:effectExtent l="0" t="0" r="5715" b="0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9178" cy="31819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A47EE" w14:textId="0312465D" w:rsidR="00086FDB" w:rsidRDefault="00086FDB" w:rsidP="00086FDB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Evaluation: How </w:t>
                            </w:r>
                            <w:r w:rsidR="00015AC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will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you evaluate the success of this</w:t>
                            </w:r>
                            <w:r w:rsidR="00015AC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proposed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project</w:t>
                            </w:r>
                            <w:r w:rsidR="00015AC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if it is funded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14:paraId="3F446909" w14:textId="35EB834C" w:rsidR="00086FDB" w:rsidRPr="002F361B" w:rsidRDefault="00086FD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Cs/>
                                <w:color w:val="000000" w:themeColor="tex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D603FF" id="_x0000_s1031" type="#_x0000_t202" style="position:absolute;margin-left:0;margin-top:22.4pt;width:497.55pt;height:250.55pt;z-index:251667456;visibility:visible;mso-wrap-style:square;mso-width-percent:0;mso-height-percent:0;mso-wrap-distance-left:9pt;mso-wrap-distance-top:7.2pt;mso-wrap-distance-right:9pt;mso-wrap-distance-bottom:7.2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" fillcolor="#d8d8d8 [2732]" stroked="f">
                <v:textbox>
                  <w:txbxContent>
                    <w:p w14:paraId="5D5A47EE" w14:textId="0312465D" w:rsidR="00086FDB" w:rsidRDefault="00086FDB" w:rsidP="00086FDB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Evaluation: How </w:t>
                      </w:r>
                      <w:r w:rsidR="00015ACA">
                        <w:rPr>
                          <w:b/>
                          <w:sz w:val="24"/>
                          <w:szCs w:val="24"/>
                        </w:rPr>
                        <w:t xml:space="preserve">will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you evaluate the success of this</w:t>
                      </w:r>
                      <w:r w:rsidR="00015ACA">
                        <w:rPr>
                          <w:b/>
                          <w:sz w:val="24"/>
                          <w:szCs w:val="24"/>
                        </w:rPr>
                        <w:t xml:space="preserve"> proposed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project</w:t>
                      </w:r>
                      <w:r w:rsidR="00015ACA">
                        <w:rPr>
                          <w:b/>
                          <w:sz w:val="24"/>
                          <w:szCs w:val="24"/>
                        </w:rPr>
                        <w:t xml:space="preserve"> if it is funded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?</w:t>
                      </w:r>
                    </w:p>
                    <w:p w14:paraId="3F446909" w14:textId="35EB834C" w:rsidR="00086FDB" w:rsidRPr="002F361B" w:rsidRDefault="00086FD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Cs/>
                          <w:color w:val="000000" w:themeColor="text1"/>
                          <w:sz w:val="2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FA031F" w14:textId="7FECE2FC" w:rsidR="00086FDB" w:rsidRDefault="00086FDB">
      <w:pPr>
        <w:rPr>
          <w:b/>
          <w:sz w:val="24"/>
          <w:szCs w:val="24"/>
        </w:rPr>
      </w:pPr>
    </w:p>
    <w:p w14:paraId="3DCCE7F1" w14:textId="2ADF2F4C" w:rsidR="002F361B" w:rsidRDefault="002F361B">
      <w:pPr>
        <w:rPr>
          <w:b/>
          <w:sz w:val="24"/>
          <w:szCs w:val="24"/>
        </w:rPr>
      </w:pPr>
    </w:p>
    <w:p w14:paraId="4F263D91" w14:textId="77777777" w:rsidR="002F361B" w:rsidRDefault="002F361B">
      <w:pPr>
        <w:rPr>
          <w:b/>
          <w:sz w:val="24"/>
          <w:szCs w:val="24"/>
        </w:rPr>
      </w:pPr>
    </w:p>
    <w:p w14:paraId="573A1386" w14:textId="77777777" w:rsidR="00327AC2" w:rsidRPr="00CF7BD8" w:rsidRDefault="00327AC2" w:rsidP="00327AC2">
      <w:pPr>
        <w:spacing w:after="0" w:line="240" w:lineRule="auto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lastRenderedPageBreak/>
        <w:t>*******************************************************************</w:t>
      </w:r>
      <w:r>
        <w:rPr>
          <w:rFonts w:ascii="Verdana" w:hAnsi="Verdana"/>
          <w:sz w:val="40"/>
          <w:szCs w:val="40"/>
        </w:rPr>
        <w:tab/>
      </w:r>
      <w:r>
        <w:rPr>
          <w:b/>
        </w:rPr>
        <w:t xml:space="preserve"> </w:t>
      </w:r>
    </w:p>
    <w:p w14:paraId="6A0BD6A4" w14:textId="105AF048" w:rsidR="00327AC2" w:rsidRPr="001E630C" w:rsidRDefault="00327AC2" w:rsidP="00327AC2">
      <w:pPr>
        <w:jc w:val="center"/>
        <w:rPr>
          <w:b/>
          <w:smallCaps/>
          <w:sz w:val="32"/>
          <w:szCs w:val="32"/>
        </w:rPr>
      </w:pPr>
      <w:r w:rsidRPr="001E630C">
        <w:rPr>
          <w:b/>
          <w:smallCaps/>
          <w:sz w:val="32"/>
          <w:szCs w:val="32"/>
        </w:rPr>
        <w:t>Applicant Qualification</w:t>
      </w:r>
    </w:p>
    <w:p w14:paraId="4E6E188F" w14:textId="196C6AB1" w:rsidR="00086FDB" w:rsidRPr="002F361B" w:rsidRDefault="00327AC2">
      <w:pPr>
        <w:rPr>
          <w:b/>
          <w:sz w:val="24"/>
          <w:szCs w:val="24"/>
        </w:rPr>
      </w:pPr>
      <w:r w:rsidRPr="002F361B">
        <w:rPr>
          <w:b/>
          <w:noProof/>
          <w:sz w:val="24"/>
          <w:szCs w:val="24"/>
        </w:rPr>
        <mc:AlternateContent>
          <mc:Choice Requires="wps">
            <w:drawing>
              <wp:anchor distT="91440" distB="91440" distL="114300" distR="114300" simplePos="0" relativeHeight="251671552" behindDoc="0" locked="0" layoutInCell="1" allowOverlap="1" wp14:anchorId="2609E80D" wp14:editId="261886E2">
                <wp:simplePos x="0" y="0"/>
                <wp:positionH relativeFrom="margin">
                  <wp:posOffset>0</wp:posOffset>
                </wp:positionH>
                <wp:positionV relativeFrom="paragraph">
                  <wp:posOffset>438150</wp:posOffset>
                </wp:positionV>
                <wp:extent cx="6384925" cy="7081520"/>
                <wp:effectExtent l="0" t="0" r="0" b="5080"/>
                <wp:wrapTopAndBottom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4925" cy="70815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F4AA54" w14:textId="60407A06" w:rsidR="00327AC2" w:rsidRPr="002F361B" w:rsidRDefault="006461FB" w:rsidP="00327AC2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F361B">
                              <w:rPr>
                                <w:b/>
                                <w:sz w:val="24"/>
                                <w:szCs w:val="24"/>
                              </w:rPr>
                              <w:t>!!*</w:t>
                            </w:r>
                            <w:r w:rsidR="00327AC2" w:rsidRPr="002F361B">
                              <w:rPr>
                                <w:b/>
                                <w:sz w:val="24"/>
                                <w:szCs w:val="24"/>
                              </w:rPr>
                              <w:t>OPTIONAL</w:t>
                            </w:r>
                            <w:r w:rsidRPr="002F361B">
                              <w:rPr>
                                <w:b/>
                                <w:sz w:val="24"/>
                                <w:szCs w:val="24"/>
                              </w:rPr>
                              <w:t>*</w:t>
                            </w:r>
                            <w:r w:rsidR="00327AC2" w:rsidRPr="002F361B">
                              <w:rPr>
                                <w:b/>
                                <w:sz w:val="24"/>
                                <w:szCs w:val="24"/>
                              </w:rPr>
                              <w:t>!! In the space below, please provide any further information you regard as important for placing your application in context</w:t>
                            </w:r>
                            <w:r w:rsidR="00444CE6" w:rsidRPr="002F361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(i.e.</w:t>
                            </w:r>
                            <w:r w:rsidRPr="002F361B">
                              <w:rPr>
                                <w:b/>
                                <w:sz w:val="24"/>
                                <w:szCs w:val="24"/>
                              </w:rPr>
                              <w:t>,</w:t>
                            </w:r>
                            <w:r w:rsidR="00444CE6" w:rsidRPr="002F361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xamples might include life events, career changes, or opportunities that opened-up new research interests)</w:t>
                            </w:r>
                          </w:p>
                          <w:p w14:paraId="62696575" w14:textId="1E086227" w:rsidR="00327AC2" w:rsidRPr="002F361B" w:rsidRDefault="00327AC2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Cs/>
                                <w:color w:val="000000" w:themeColor="tex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9E80D" id="_x0000_s1032" type="#_x0000_t202" style="position:absolute;margin-left:0;margin-top:34.5pt;width:502.75pt;height:557.6pt;z-index:251671552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" fillcolor="#d8d8d8 [2732]" stroked="f">
                <v:textbox>
                  <w:txbxContent>
                    <w:p w14:paraId="10F4AA54" w14:textId="60407A06" w:rsidR="00327AC2" w:rsidRPr="002F361B" w:rsidRDefault="006461FB" w:rsidP="00327AC2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2F361B">
                        <w:rPr>
                          <w:b/>
                          <w:sz w:val="24"/>
                          <w:szCs w:val="24"/>
                        </w:rPr>
                        <w:t>!!*</w:t>
                      </w:r>
                      <w:r w:rsidR="00327AC2" w:rsidRPr="002F361B">
                        <w:rPr>
                          <w:b/>
                          <w:sz w:val="24"/>
                          <w:szCs w:val="24"/>
                        </w:rPr>
                        <w:t>OPTIONAL</w:t>
                      </w:r>
                      <w:r w:rsidRPr="002F361B">
                        <w:rPr>
                          <w:b/>
                          <w:sz w:val="24"/>
                          <w:szCs w:val="24"/>
                        </w:rPr>
                        <w:t>*</w:t>
                      </w:r>
                      <w:r w:rsidR="00327AC2" w:rsidRPr="002F361B">
                        <w:rPr>
                          <w:b/>
                          <w:sz w:val="24"/>
                          <w:szCs w:val="24"/>
                        </w:rPr>
                        <w:t>!! In the space below, please provide any further information you regard as important for placing your application in context</w:t>
                      </w:r>
                      <w:r w:rsidR="00444CE6" w:rsidRPr="002F361B">
                        <w:rPr>
                          <w:b/>
                          <w:sz w:val="24"/>
                          <w:szCs w:val="24"/>
                        </w:rPr>
                        <w:t xml:space="preserve"> (i.e.</w:t>
                      </w:r>
                      <w:r w:rsidRPr="002F361B">
                        <w:rPr>
                          <w:b/>
                          <w:sz w:val="24"/>
                          <w:szCs w:val="24"/>
                        </w:rPr>
                        <w:t>,</w:t>
                      </w:r>
                      <w:r w:rsidR="00444CE6" w:rsidRPr="002F361B">
                        <w:rPr>
                          <w:b/>
                          <w:sz w:val="24"/>
                          <w:szCs w:val="24"/>
                        </w:rPr>
                        <w:t xml:space="preserve"> examples might include life events, career changes, or opportunities that opened-up new research interests)</w:t>
                      </w:r>
                    </w:p>
                    <w:p w14:paraId="62696575" w14:textId="1E086227" w:rsidR="00327AC2" w:rsidRPr="002F361B" w:rsidRDefault="00327AC2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Cs/>
                          <w:color w:val="000000" w:themeColor="text1"/>
                          <w:sz w:val="2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2F361B">
        <w:rPr>
          <w:b/>
          <w:sz w:val="24"/>
          <w:szCs w:val="24"/>
        </w:rPr>
        <w:t>Please attach a two-page CV to your application</w:t>
      </w:r>
    </w:p>
    <w:sectPr w:rsidR="00086FDB" w:rsidRPr="002F361B" w:rsidSect="002F361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70DD2A" w14:textId="77777777" w:rsidR="00F53637" w:rsidRDefault="00F53637" w:rsidP="00327AC2">
      <w:pPr>
        <w:spacing w:after="0" w:line="240" w:lineRule="auto"/>
      </w:pPr>
      <w:r>
        <w:separator/>
      </w:r>
    </w:p>
  </w:endnote>
  <w:endnote w:type="continuationSeparator" w:id="0">
    <w:p w14:paraId="6F2F7C68" w14:textId="77777777" w:rsidR="00F53637" w:rsidRDefault="00F53637" w:rsidP="00327A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81143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0751E" w14:textId="01C0B4F0" w:rsidR="00327AC2" w:rsidRDefault="00327A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4D7A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43CE07BB" w14:textId="77777777" w:rsidR="00327AC2" w:rsidRDefault="00327A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75A1A5" w14:textId="77777777" w:rsidR="00F53637" w:rsidRDefault="00F53637" w:rsidP="00327AC2">
      <w:pPr>
        <w:spacing w:after="0" w:line="240" w:lineRule="auto"/>
      </w:pPr>
      <w:r>
        <w:separator/>
      </w:r>
    </w:p>
  </w:footnote>
  <w:footnote w:type="continuationSeparator" w:id="0">
    <w:p w14:paraId="1D69790E" w14:textId="77777777" w:rsidR="00F53637" w:rsidRDefault="00F53637" w:rsidP="00327A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FA7152"/>
    <w:multiLevelType w:val="hybridMultilevel"/>
    <w:tmpl w:val="484E3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AC453F"/>
    <w:multiLevelType w:val="hybridMultilevel"/>
    <w:tmpl w:val="788C0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sDA1MjG0MDc0NzFQ0lEKTi0uzszPAykwrAUAR7YhKiwAAAA="/>
  </w:docVars>
  <w:rsids>
    <w:rsidRoot w:val="00362C3F"/>
    <w:rsid w:val="00002AA4"/>
    <w:rsid w:val="00015ACA"/>
    <w:rsid w:val="00070848"/>
    <w:rsid w:val="00086FDB"/>
    <w:rsid w:val="00143EFB"/>
    <w:rsid w:val="001D58E0"/>
    <w:rsid w:val="001E630C"/>
    <w:rsid w:val="00204D7A"/>
    <w:rsid w:val="00210DCE"/>
    <w:rsid w:val="00221899"/>
    <w:rsid w:val="0027204D"/>
    <w:rsid w:val="0028665E"/>
    <w:rsid w:val="002F361B"/>
    <w:rsid w:val="00304620"/>
    <w:rsid w:val="003173DA"/>
    <w:rsid w:val="00327AC2"/>
    <w:rsid w:val="00362C3F"/>
    <w:rsid w:val="003A6C44"/>
    <w:rsid w:val="00433FF6"/>
    <w:rsid w:val="00444CE6"/>
    <w:rsid w:val="004A1900"/>
    <w:rsid w:val="004E5E27"/>
    <w:rsid w:val="00510FAA"/>
    <w:rsid w:val="00570AAF"/>
    <w:rsid w:val="005A0836"/>
    <w:rsid w:val="005E639F"/>
    <w:rsid w:val="005E7B13"/>
    <w:rsid w:val="006133F6"/>
    <w:rsid w:val="00643292"/>
    <w:rsid w:val="006461FB"/>
    <w:rsid w:val="006F3048"/>
    <w:rsid w:val="006F5133"/>
    <w:rsid w:val="007715FF"/>
    <w:rsid w:val="007C4ECE"/>
    <w:rsid w:val="007D358A"/>
    <w:rsid w:val="007F536E"/>
    <w:rsid w:val="008140BC"/>
    <w:rsid w:val="00823F3A"/>
    <w:rsid w:val="00891D05"/>
    <w:rsid w:val="00963B1C"/>
    <w:rsid w:val="00966C01"/>
    <w:rsid w:val="00AD55E4"/>
    <w:rsid w:val="00B250C6"/>
    <w:rsid w:val="00B3605B"/>
    <w:rsid w:val="00C1661D"/>
    <w:rsid w:val="00C82ECB"/>
    <w:rsid w:val="00C83796"/>
    <w:rsid w:val="00C87BAB"/>
    <w:rsid w:val="00CF7BD8"/>
    <w:rsid w:val="00D127E9"/>
    <w:rsid w:val="00D9193D"/>
    <w:rsid w:val="00D96A65"/>
    <w:rsid w:val="00DA25D8"/>
    <w:rsid w:val="00E77D30"/>
    <w:rsid w:val="00F53637"/>
    <w:rsid w:val="00F85661"/>
    <w:rsid w:val="00FA6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029B"/>
  <w15:chartTrackingRefBased/>
  <w15:docId w15:val="{782799B5-F480-4D91-8D3E-226F31402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7A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AC2"/>
  </w:style>
  <w:style w:type="paragraph" w:styleId="Footer">
    <w:name w:val="footer"/>
    <w:basedOn w:val="Normal"/>
    <w:link w:val="FooterChar"/>
    <w:uiPriority w:val="99"/>
    <w:unhideWhenUsed/>
    <w:rsid w:val="00327A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AC2"/>
  </w:style>
  <w:style w:type="paragraph" w:styleId="ListParagraph">
    <w:name w:val="List Paragraph"/>
    <w:basedOn w:val="Normal"/>
    <w:uiPriority w:val="34"/>
    <w:qFormat/>
    <w:rsid w:val="00327AC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44C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4C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4C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4C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4CE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4C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4CE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E639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fpfornonphd@clarks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688</Words>
  <Characters>392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</dc:creator>
  <cp:keywords/>
  <dc:description/>
  <cp:lastModifiedBy>S Bird</cp:lastModifiedBy>
  <cp:revision>3</cp:revision>
  <dcterms:created xsi:type="dcterms:W3CDTF">2019-10-21T09:45:00Z</dcterms:created>
  <dcterms:modified xsi:type="dcterms:W3CDTF">2019-10-21T22:08:00Z</dcterms:modified>
</cp:coreProperties>
</file>